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6ABF6" w14:textId="76605235" w:rsidR="0024591E" w:rsidRDefault="0024591E" w:rsidP="0024591E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8E1186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Supplementary </w:t>
      </w:r>
      <w:r>
        <w:rPr>
          <w:rFonts w:ascii="Times New Roman" w:eastAsia="Calibri" w:hAnsi="Times New Roman" w:cs="Times New Roman"/>
          <w:b/>
          <w:sz w:val="28"/>
          <w:szCs w:val="28"/>
          <w:u w:val="single"/>
        </w:rPr>
        <w:t>data</w:t>
      </w:r>
    </w:p>
    <w:p w14:paraId="13895A12" w14:textId="77777777" w:rsidR="0044107F" w:rsidRPr="0044107F" w:rsidRDefault="0044107F" w:rsidP="0044107F">
      <w:pPr>
        <w:spacing w:after="0" w:line="360" w:lineRule="auto"/>
        <w:rPr>
          <w:rFonts w:ascii="Times New Roman" w:eastAsia="Tahoma" w:hAnsi="Times New Roman" w:cs="Times New Roman"/>
          <w:bCs/>
          <w:sz w:val="24"/>
          <w:szCs w:val="24"/>
        </w:rPr>
      </w:pPr>
    </w:p>
    <w:p w14:paraId="018A4164" w14:textId="39320165" w:rsidR="0024591E" w:rsidRPr="00C02DF3" w:rsidRDefault="00D736ED" w:rsidP="0024591E">
      <w:pPr>
        <w:spacing w:after="0" w:line="360" w:lineRule="auto"/>
        <w:jc w:val="both"/>
        <w:rPr>
          <w:rFonts w:ascii="Times New Roman" w:eastAsia="Tahoma" w:hAnsi="Times New Roman" w:cs="Times New Roman"/>
          <w:b/>
          <w:color w:val="FF0000"/>
          <w:sz w:val="24"/>
          <w:szCs w:val="24"/>
        </w:rPr>
      </w:pPr>
      <w:r w:rsidRPr="00D736ED">
        <w:rPr>
          <w:rFonts w:ascii="Times New Roman" w:eastAsia="Tahoma" w:hAnsi="Times New Roman" w:cs="Times New Roman"/>
          <w:b/>
          <w:color w:val="000000" w:themeColor="text1"/>
          <w:sz w:val="24"/>
          <w:szCs w:val="24"/>
        </w:rPr>
        <w:t>Diverse Thermophilic Anaerobes from Indian Hot Springs Exhibit High Potential for Bioenergy Production from Lignocellulosic Biomass</w:t>
      </w:r>
    </w:p>
    <w:p w14:paraId="2FFB47A3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ahoma" w:hAnsi="Times New Roman" w:cs="Times New Roman"/>
          <w:b/>
          <w:sz w:val="24"/>
          <w:szCs w:val="24"/>
        </w:rPr>
      </w:pPr>
    </w:p>
    <w:p w14:paraId="55F7F56E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ahoma" w:hAnsi="Times New Roman" w:cs="Times New Roman"/>
          <w:sz w:val="24"/>
          <w:szCs w:val="24"/>
        </w:rPr>
        <w:t>Sai Suresh Hivarkar</w:t>
      </w:r>
      <w:r w:rsidRPr="00BD508D">
        <w:rPr>
          <w:rFonts w:ascii="Times New Roman" w:eastAsia="Tahoma" w:hAnsi="Times New Roman" w:cs="Times New Roman"/>
          <w:sz w:val="24"/>
          <w:szCs w:val="24"/>
          <w:vertAlign w:val="superscript"/>
        </w:rPr>
        <w:t>1,2</w:t>
      </w:r>
      <w:r w:rsidRPr="00BD508D">
        <w:rPr>
          <w:rFonts w:ascii="Times New Roman" w:eastAsia="Tahoma" w:hAnsi="Times New Roman" w:cs="Times New Roman"/>
          <w:sz w:val="24"/>
          <w:szCs w:val="24"/>
        </w:rPr>
        <w:t xml:space="preserve">, </w:t>
      </w:r>
      <w:r w:rsidRPr="00BD508D">
        <w:rPr>
          <w:rFonts w:ascii="Times New Roman" w:eastAsia="Times New Roman" w:hAnsi="Times New Roman" w:cs="Times New Roman"/>
          <w:sz w:val="24"/>
          <w:szCs w:val="24"/>
        </w:rPr>
        <w:t>Prashant K. Dhakephalkar</w:t>
      </w:r>
      <w:r w:rsidRPr="00BD508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2</w:t>
      </w:r>
      <w:r w:rsidRPr="00BD508D">
        <w:rPr>
          <w:rFonts w:ascii="Times New Roman" w:eastAsia="Times New Roman" w:hAnsi="Times New Roman" w:cs="Times New Roman"/>
          <w:sz w:val="24"/>
          <w:szCs w:val="24"/>
        </w:rPr>
        <w:t xml:space="preserve"> and Sumit Singh Dagar</w:t>
      </w:r>
      <w:r w:rsidRPr="00BD508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,2</w:t>
      </w:r>
      <w:r w:rsidRPr="00BD508D">
        <w:rPr>
          <w:rFonts w:ascii="Times New Roman" w:eastAsia="Times New Roman" w:hAnsi="Times New Roman" w:cs="Times New Roman"/>
          <w:sz w:val="24"/>
          <w:szCs w:val="24"/>
        </w:rPr>
        <w:t>*</w:t>
      </w:r>
    </w:p>
    <w:p w14:paraId="248F71AA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</w:p>
    <w:p w14:paraId="2E0849BF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508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BD508D">
        <w:rPr>
          <w:rFonts w:ascii="Times New Roman" w:eastAsia="Times New Roman" w:hAnsi="Times New Roman" w:cs="Times New Roman"/>
          <w:sz w:val="24"/>
          <w:szCs w:val="24"/>
        </w:rPr>
        <w:t>Bioenergy Group, Agharkar Research Institute, Pune, India</w:t>
      </w:r>
    </w:p>
    <w:p w14:paraId="0F01E6B4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BD508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BD508D">
        <w:rPr>
          <w:rFonts w:ascii="Times New Roman" w:eastAsia="Times New Roman" w:hAnsi="Times New Roman" w:cs="Times New Roman"/>
          <w:sz w:val="24"/>
          <w:szCs w:val="24"/>
        </w:rPr>
        <w:t>Savitribai Phule Pune University, Ganeshkhind, Pune, India</w:t>
      </w:r>
      <w:r w:rsidRPr="00BD508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</w:p>
    <w:p w14:paraId="56FC3159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FE18BF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508D">
        <w:rPr>
          <w:rFonts w:ascii="Times New Roman" w:eastAsia="Times New Roman" w:hAnsi="Times New Roman" w:cs="Times New Roman"/>
          <w:sz w:val="24"/>
          <w:szCs w:val="24"/>
        </w:rPr>
        <w:t xml:space="preserve">*Corresponding author: </w:t>
      </w:r>
    </w:p>
    <w:p w14:paraId="66082310" w14:textId="77777777" w:rsidR="0024591E" w:rsidRPr="00BD508D" w:rsidRDefault="0024591E" w:rsidP="0024591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508D">
        <w:rPr>
          <w:rFonts w:ascii="Times New Roman" w:eastAsia="Times New Roman" w:hAnsi="Times New Roman" w:cs="Times New Roman"/>
          <w:sz w:val="24"/>
          <w:szCs w:val="24"/>
        </w:rPr>
        <w:t xml:space="preserve">Mailing address: Bioenergy Group, Agharkar Research Institute, Gopal Ganesh Agarkar Road, Pune – 411004, India. </w:t>
      </w:r>
    </w:p>
    <w:p w14:paraId="72A42AA6" w14:textId="359D7216" w:rsidR="006C4D16" w:rsidRDefault="0024591E" w:rsidP="0024591E">
      <w:pPr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C02DF3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E-mail: </w:t>
      </w:r>
      <w:hyperlink r:id="rId5" w:history="1">
        <w:r w:rsidRPr="002875D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pt-BR"/>
          </w:rPr>
          <w:t>ssdagar@aripune.org</w:t>
        </w:r>
      </w:hyperlink>
      <w:r w:rsidRPr="00C02DF3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, </w:t>
      </w:r>
      <w:hyperlink r:id="rId6" w:history="1">
        <w:r w:rsidRPr="002875D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pt-BR"/>
          </w:rPr>
          <w:t>dagarsumit@gmail.com</w:t>
        </w:r>
      </w:hyperlink>
    </w:p>
    <w:p w14:paraId="25E6A8F8" w14:textId="77777777" w:rsidR="003E10D4" w:rsidRDefault="003E10D4" w:rsidP="0024591E">
      <w:pPr>
        <w:rPr>
          <w:lang w:val="pt-BR"/>
        </w:rPr>
      </w:pPr>
      <w:r>
        <w:rPr>
          <w:lang w:val="pt-BR"/>
        </w:rPr>
        <w:br w:type="page"/>
      </w:r>
    </w:p>
    <w:p w14:paraId="37ECC34D" w14:textId="77777777" w:rsidR="003E10D4" w:rsidRDefault="003E10D4" w:rsidP="0024591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  <w:sectPr w:rsidR="003E10D4" w:rsidSect="00093F05"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5000AE8E" w14:textId="59442259" w:rsidR="0024591E" w:rsidRPr="003E10D4" w:rsidRDefault="00F570BD" w:rsidP="0024591E">
      <w:pPr>
        <w:rPr>
          <w:lang w:val="pt-BR"/>
        </w:rPr>
      </w:pPr>
      <w:r w:rsidRPr="008E1186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upplementary tables</w:t>
      </w:r>
    </w:p>
    <w:p w14:paraId="3779A483" w14:textId="483AA1E5" w:rsidR="001A5A4A" w:rsidRPr="001A5A4A" w:rsidRDefault="001A5A4A" w:rsidP="001A5A4A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5A4A">
        <w:rPr>
          <w:rFonts w:ascii="Times New Roman" w:hAnsi="Times New Roman" w:cs="Times New Roman"/>
          <w:b/>
          <w:bCs/>
          <w:sz w:val="24"/>
          <w:szCs w:val="24"/>
        </w:rPr>
        <w:t xml:space="preserve">Table S1. </w:t>
      </w:r>
      <w:r w:rsidRPr="001A5A4A">
        <w:rPr>
          <w:rFonts w:ascii="Times New Roman" w:hAnsi="Times New Roman" w:cs="Times New Roman"/>
          <w:sz w:val="24"/>
          <w:szCs w:val="24"/>
        </w:rPr>
        <w:t>Summary of the reaction conditions used to estimate enzyme activiti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4"/>
        <w:gridCol w:w="3457"/>
        <w:gridCol w:w="2377"/>
        <w:gridCol w:w="883"/>
        <w:gridCol w:w="1203"/>
        <w:gridCol w:w="2171"/>
        <w:gridCol w:w="1763"/>
      </w:tblGrid>
      <w:tr w:rsidR="001A5A4A" w:rsidRPr="001A5A4A" w14:paraId="46CF4446" w14:textId="77777777" w:rsidTr="00D24823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0A8F5A7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zyme activity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CE4ED1E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uffer</w:t>
            </w:r>
          </w:p>
          <w:p w14:paraId="756995DA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(100 mM; pH 7.0±0.1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EA6B312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strat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30A284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ction mixtur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0D767DD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lture supernatant</w:t>
            </w:r>
          </w:p>
          <w:p w14:paraId="22B84ED2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(ml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3B49759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ubation time</w:t>
            </w:r>
          </w:p>
          <w:p w14:paraId="121EE8A2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(min)</w:t>
            </w:r>
          </w:p>
        </w:tc>
      </w:tr>
      <w:tr w:rsidR="001A5A4A" w:rsidRPr="001A5A4A" w14:paraId="0CB24574" w14:textId="77777777" w:rsidTr="00D24823">
        <w:trPr>
          <w:trHeight w:val="512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187B1ED4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465A65FC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15074C84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0F20DE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uffer</w:t>
            </w:r>
          </w:p>
          <w:p w14:paraId="636CD856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(m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1B44676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Substrate</w:t>
            </w:r>
          </w:p>
          <w:p w14:paraId="5C001A4C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(mg)</w:t>
            </w: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AFDB200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1A25C0D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5A4A" w:rsidRPr="001A5A4A" w14:paraId="440D785D" w14:textId="77777777" w:rsidTr="00D24823">
        <w:tc>
          <w:tcPr>
            <w:tcW w:w="0" w:type="auto"/>
            <w:tcBorders>
              <w:top w:val="single" w:sz="4" w:space="0" w:color="auto"/>
            </w:tcBorders>
          </w:tcPr>
          <w:p w14:paraId="2E1F27BE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CMCas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446B21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Sodium phosphat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CEB949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CMC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0A71FBB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79063A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F0A8E1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8B7B7F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1A5A4A" w:rsidRPr="001A5A4A" w14:paraId="4DEFAB6F" w14:textId="77777777" w:rsidTr="00D24823">
        <w:tc>
          <w:tcPr>
            <w:tcW w:w="0" w:type="auto"/>
          </w:tcPr>
          <w:p w14:paraId="53CF52FA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Avicelase</w:t>
            </w:r>
          </w:p>
        </w:tc>
        <w:tc>
          <w:tcPr>
            <w:tcW w:w="0" w:type="auto"/>
          </w:tcPr>
          <w:p w14:paraId="53AF120B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Sodium phosphate</w:t>
            </w:r>
          </w:p>
        </w:tc>
        <w:tc>
          <w:tcPr>
            <w:tcW w:w="0" w:type="auto"/>
          </w:tcPr>
          <w:p w14:paraId="7E5405EF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Avicel</w:t>
            </w:r>
          </w:p>
        </w:tc>
        <w:tc>
          <w:tcPr>
            <w:tcW w:w="0" w:type="auto"/>
          </w:tcPr>
          <w:p w14:paraId="7874AF23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</w:tcPr>
          <w:p w14:paraId="2F6FC1BC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6D68120D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</w:tcPr>
          <w:p w14:paraId="4C8964DF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1A5A4A" w:rsidRPr="001A5A4A" w14:paraId="06E0B64C" w14:textId="77777777" w:rsidTr="00D24823">
        <w:tc>
          <w:tcPr>
            <w:tcW w:w="0" w:type="auto"/>
          </w:tcPr>
          <w:p w14:paraId="7E9094CA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Xylanase</w:t>
            </w:r>
          </w:p>
        </w:tc>
        <w:tc>
          <w:tcPr>
            <w:tcW w:w="0" w:type="auto"/>
          </w:tcPr>
          <w:p w14:paraId="0BA916ED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Sodium phosphate</w:t>
            </w:r>
          </w:p>
        </w:tc>
        <w:tc>
          <w:tcPr>
            <w:tcW w:w="0" w:type="auto"/>
          </w:tcPr>
          <w:p w14:paraId="70E13A37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Xylan</w:t>
            </w:r>
          </w:p>
        </w:tc>
        <w:tc>
          <w:tcPr>
            <w:tcW w:w="0" w:type="auto"/>
          </w:tcPr>
          <w:p w14:paraId="0B83520F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0" w:type="auto"/>
          </w:tcPr>
          <w:p w14:paraId="47EFC983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0" w:type="auto"/>
          </w:tcPr>
          <w:p w14:paraId="55128C0B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</w:tcPr>
          <w:p w14:paraId="43935996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1A5A4A" w:rsidRPr="001A5A4A" w14:paraId="537529BC" w14:textId="77777777" w:rsidTr="00D24823">
        <w:tc>
          <w:tcPr>
            <w:tcW w:w="0" w:type="auto"/>
          </w:tcPr>
          <w:p w14:paraId="75BE3D2D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bookmarkStart w:id="0" w:name="_Hlk1391120"/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glucosidase</w:t>
            </w:r>
            <w:bookmarkEnd w:id="0"/>
          </w:p>
        </w:tc>
        <w:tc>
          <w:tcPr>
            <w:tcW w:w="0" w:type="auto"/>
          </w:tcPr>
          <w:p w14:paraId="1E3DD0B3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Sodium phosphate</w:t>
            </w:r>
          </w:p>
        </w:tc>
        <w:tc>
          <w:tcPr>
            <w:tcW w:w="0" w:type="auto"/>
          </w:tcPr>
          <w:p w14:paraId="447C257D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ρ</w:t>
            </w:r>
            <w:r w:rsidRPr="001A5A4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Nitrophenyl</w:t>
            </w:r>
          </w:p>
          <w:p w14:paraId="69B70AAB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  <w:r w:rsidRPr="001A5A4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D-glucopyranoside</w:t>
            </w:r>
          </w:p>
        </w:tc>
        <w:tc>
          <w:tcPr>
            <w:tcW w:w="0" w:type="auto"/>
          </w:tcPr>
          <w:p w14:paraId="2E212F4B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0" w:type="auto"/>
          </w:tcPr>
          <w:p w14:paraId="4A201CAC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0" w:type="auto"/>
          </w:tcPr>
          <w:p w14:paraId="4CF8D6D0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</w:tcPr>
          <w:p w14:paraId="0155CBB9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A5A4A" w:rsidRPr="001A5A4A" w14:paraId="3E65665F" w14:textId="77777777" w:rsidTr="00D24823">
        <w:tc>
          <w:tcPr>
            <w:tcW w:w="0" w:type="auto"/>
          </w:tcPr>
          <w:p w14:paraId="50CEED9C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Acetyl esterase</w:t>
            </w:r>
          </w:p>
        </w:tc>
        <w:tc>
          <w:tcPr>
            <w:tcW w:w="0" w:type="auto"/>
          </w:tcPr>
          <w:p w14:paraId="2D7E5696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Sodium phosphate</w:t>
            </w:r>
          </w:p>
        </w:tc>
        <w:tc>
          <w:tcPr>
            <w:tcW w:w="0" w:type="auto"/>
          </w:tcPr>
          <w:p w14:paraId="62CC74F5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ρ-Nitrophenyl acetate</w:t>
            </w:r>
          </w:p>
        </w:tc>
        <w:tc>
          <w:tcPr>
            <w:tcW w:w="0" w:type="auto"/>
          </w:tcPr>
          <w:p w14:paraId="58AFCB3F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0" w:type="auto"/>
          </w:tcPr>
          <w:p w14:paraId="6B150D78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0" w:type="auto"/>
          </w:tcPr>
          <w:p w14:paraId="21B2AFC7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</w:tcPr>
          <w:p w14:paraId="5F0E3072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A5A4A" w:rsidRPr="001A5A4A" w14:paraId="1E6A7640" w14:textId="77777777" w:rsidTr="00D24823">
        <w:tc>
          <w:tcPr>
            <w:tcW w:w="0" w:type="auto"/>
          </w:tcPr>
          <w:p w14:paraId="53152600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ρ-coumaroyl esterase</w:t>
            </w:r>
          </w:p>
        </w:tc>
        <w:tc>
          <w:tcPr>
            <w:tcW w:w="0" w:type="auto"/>
          </w:tcPr>
          <w:p w14:paraId="6D5F9F85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3-Morpholinopropanesulfonic acid</w:t>
            </w:r>
          </w:p>
        </w:tc>
        <w:tc>
          <w:tcPr>
            <w:tcW w:w="0" w:type="auto"/>
          </w:tcPr>
          <w:p w14:paraId="0877A323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De-starched wheat bran</w:t>
            </w:r>
          </w:p>
        </w:tc>
        <w:tc>
          <w:tcPr>
            <w:tcW w:w="0" w:type="auto"/>
          </w:tcPr>
          <w:p w14:paraId="70BA25E4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0" w:type="auto"/>
          </w:tcPr>
          <w:p w14:paraId="304C942A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</w:tcPr>
          <w:p w14:paraId="04DCDE50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</w:tcPr>
          <w:p w14:paraId="28494861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1A5A4A" w:rsidRPr="001A5A4A" w14:paraId="7C243D00" w14:textId="77777777" w:rsidTr="00D24823">
        <w:tc>
          <w:tcPr>
            <w:tcW w:w="0" w:type="auto"/>
            <w:tcBorders>
              <w:bottom w:val="single" w:sz="4" w:space="0" w:color="auto"/>
            </w:tcBorders>
          </w:tcPr>
          <w:p w14:paraId="754733E3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Feruloyl esteras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79E85F9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3-Morpholinopropanesulfonic aci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7867AB3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De-starched wheat bra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1DE550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F3286C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62828A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36B0A9" w14:textId="77777777" w:rsidR="001A5A4A" w:rsidRPr="001A5A4A" w:rsidRDefault="001A5A4A" w:rsidP="001A5A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A5A4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</w:tbl>
    <w:p w14:paraId="6AF926A8" w14:textId="77777777" w:rsidR="00F570BD" w:rsidRPr="001A5A4A" w:rsidRDefault="00F570BD" w:rsidP="001A5A4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DA0E69A" w14:textId="77777777" w:rsidR="003E10D4" w:rsidRDefault="003E10D4" w:rsidP="003E10D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  <w:sectPr w:rsidR="003E10D4" w:rsidSect="003E10D4">
          <w:pgSz w:w="16838" w:h="11906" w:orient="landscape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217B56D0" w14:textId="29C0F625" w:rsidR="003E10D4" w:rsidRPr="003E10D4" w:rsidRDefault="003E10D4" w:rsidP="003E10D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E10D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2. </w:t>
      </w:r>
      <w:r w:rsidRPr="003E10D4">
        <w:rPr>
          <w:rFonts w:ascii="Times New Roman" w:hAnsi="Times New Roman" w:cs="Times New Roman"/>
          <w:sz w:val="24"/>
          <w:szCs w:val="24"/>
        </w:rPr>
        <w:t xml:space="preserve">Summary of the </w:t>
      </w:r>
      <w:bookmarkStart w:id="1" w:name="_Hlk156920130"/>
      <w:r w:rsidRPr="003E10D4">
        <w:rPr>
          <w:rFonts w:ascii="Times New Roman" w:hAnsi="Times New Roman" w:cs="Times New Roman"/>
          <w:sz w:val="24"/>
          <w:szCs w:val="24"/>
        </w:rPr>
        <w:t>geographical location</w:t>
      </w:r>
      <w:bookmarkEnd w:id="1"/>
      <w:r w:rsidRPr="003E10D4">
        <w:rPr>
          <w:rFonts w:ascii="Times New Roman" w:hAnsi="Times New Roman" w:cs="Times New Roman"/>
          <w:sz w:val="24"/>
          <w:szCs w:val="24"/>
        </w:rPr>
        <w:t xml:space="preserve"> and </w:t>
      </w:r>
      <w:r w:rsidR="00483200">
        <w:rPr>
          <w:rFonts w:ascii="Times New Roman" w:hAnsi="Times New Roman" w:cs="Times New Roman"/>
          <w:sz w:val="24"/>
          <w:szCs w:val="24"/>
        </w:rPr>
        <w:t>physicochemical</w:t>
      </w:r>
      <w:r w:rsidRPr="003E10D4">
        <w:rPr>
          <w:rFonts w:ascii="Times New Roman" w:hAnsi="Times New Roman" w:cs="Times New Roman"/>
          <w:sz w:val="24"/>
          <w:szCs w:val="24"/>
        </w:rPr>
        <w:t xml:space="preserve"> characteristics of different hot spr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7"/>
        <w:gridCol w:w="1625"/>
        <w:gridCol w:w="1753"/>
        <w:gridCol w:w="1722"/>
        <w:gridCol w:w="927"/>
        <w:gridCol w:w="1809"/>
        <w:gridCol w:w="1775"/>
        <w:gridCol w:w="1840"/>
      </w:tblGrid>
      <w:tr w:rsidR="003E10D4" w:rsidRPr="003E10D4" w14:paraId="51EC113D" w14:textId="77777777" w:rsidTr="00D24823">
        <w:tc>
          <w:tcPr>
            <w:tcW w:w="898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3BE2189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hot spring</w:t>
            </w:r>
          </w:p>
        </w:tc>
        <w:tc>
          <w:tcPr>
            <w:tcW w:w="582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019528D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e</w:t>
            </w:r>
          </w:p>
        </w:tc>
        <w:tc>
          <w:tcPr>
            <w:tcW w:w="124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6808D2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ordinates</w:t>
            </w:r>
          </w:p>
        </w:tc>
        <w:tc>
          <w:tcPr>
            <w:tcW w:w="332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CB468F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</w:t>
            </w:r>
          </w:p>
          <w:p w14:paraId="602B91A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±0.2)</w:t>
            </w:r>
          </w:p>
        </w:tc>
        <w:tc>
          <w:tcPr>
            <w:tcW w:w="648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27F0631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perature</w:t>
            </w:r>
          </w:p>
          <w:p w14:paraId="5E1D2F7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±2°C)</w:t>
            </w:r>
          </w:p>
        </w:tc>
        <w:tc>
          <w:tcPr>
            <w:tcW w:w="636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0B29B69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uctivity</w:t>
            </w:r>
          </w:p>
          <w:p w14:paraId="7F00D7F1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±10 µS)</w:t>
            </w:r>
          </w:p>
        </w:tc>
        <w:tc>
          <w:tcPr>
            <w:tcW w:w="659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E693FB8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ions</w:t>
            </w:r>
          </w:p>
          <w:p w14:paraId="06BE69C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mg/Kg)</w:t>
            </w:r>
          </w:p>
        </w:tc>
      </w:tr>
      <w:tr w:rsidR="003E10D4" w:rsidRPr="003E10D4" w14:paraId="728D328D" w14:textId="77777777" w:rsidTr="00D24823">
        <w:tc>
          <w:tcPr>
            <w:tcW w:w="898" w:type="pct"/>
            <w:vMerge/>
            <w:tcBorders>
              <w:bottom w:val="single" w:sz="4" w:space="0" w:color="auto"/>
            </w:tcBorders>
          </w:tcPr>
          <w:p w14:paraId="685E423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vMerge/>
            <w:tcBorders>
              <w:bottom w:val="single" w:sz="4" w:space="0" w:color="auto"/>
            </w:tcBorders>
          </w:tcPr>
          <w:p w14:paraId="031F889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8" w:type="pct"/>
            <w:tcBorders>
              <w:top w:val="single" w:sz="4" w:space="0" w:color="auto"/>
              <w:bottom w:val="single" w:sz="4" w:space="0" w:color="auto"/>
            </w:tcBorders>
          </w:tcPr>
          <w:p w14:paraId="6BC789F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titude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</w:tcPr>
          <w:p w14:paraId="61053175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ngitude</w:t>
            </w:r>
          </w:p>
        </w:tc>
        <w:tc>
          <w:tcPr>
            <w:tcW w:w="332" w:type="pct"/>
            <w:vMerge/>
            <w:tcBorders>
              <w:bottom w:val="single" w:sz="4" w:space="0" w:color="auto"/>
            </w:tcBorders>
          </w:tcPr>
          <w:p w14:paraId="1F474D2B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" w:type="pct"/>
            <w:vMerge/>
            <w:tcBorders>
              <w:bottom w:val="single" w:sz="4" w:space="0" w:color="auto"/>
            </w:tcBorders>
          </w:tcPr>
          <w:p w14:paraId="0D68212C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6" w:type="pct"/>
            <w:vMerge/>
            <w:tcBorders>
              <w:bottom w:val="single" w:sz="4" w:space="0" w:color="auto"/>
            </w:tcBorders>
          </w:tcPr>
          <w:p w14:paraId="6ECD517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59" w:type="pct"/>
            <w:vMerge/>
            <w:tcBorders>
              <w:bottom w:val="single" w:sz="4" w:space="0" w:color="auto"/>
            </w:tcBorders>
          </w:tcPr>
          <w:p w14:paraId="55BA9905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E10D4" w:rsidRPr="003E10D4" w14:paraId="478B4516" w14:textId="77777777" w:rsidTr="00D24823">
        <w:tc>
          <w:tcPr>
            <w:tcW w:w="898" w:type="pct"/>
            <w:tcBorders>
              <w:top w:val="single" w:sz="4" w:space="0" w:color="auto"/>
            </w:tcBorders>
          </w:tcPr>
          <w:p w14:paraId="2DD92DFB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Aravali</w:t>
            </w:r>
          </w:p>
        </w:tc>
        <w:tc>
          <w:tcPr>
            <w:tcW w:w="582" w:type="pct"/>
            <w:tcBorders>
              <w:top w:val="single" w:sz="4" w:space="0" w:color="auto"/>
            </w:tcBorders>
          </w:tcPr>
          <w:p w14:paraId="7FC5B93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628" w:type="pct"/>
            <w:tcBorders>
              <w:top w:val="single" w:sz="4" w:space="0" w:color="auto"/>
            </w:tcBorders>
          </w:tcPr>
          <w:p w14:paraId="5F606F2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7°18'58.6"N</w:t>
            </w:r>
          </w:p>
        </w:tc>
        <w:tc>
          <w:tcPr>
            <w:tcW w:w="617" w:type="pct"/>
            <w:tcBorders>
              <w:top w:val="single" w:sz="4" w:space="0" w:color="auto"/>
            </w:tcBorders>
          </w:tcPr>
          <w:p w14:paraId="119590F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3°31'19.8"E</w:t>
            </w:r>
          </w:p>
        </w:tc>
        <w:tc>
          <w:tcPr>
            <w:tcW w:w="332" w:type="pct"/>
            <w:tcBorders>
              <w:top w:val="single" w:sz="4" w:space="0" w:color="auto"/>
            </w:tcBorders>
          </w:tcPr>
          <w:p w14:paraId="31E77DD2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648" w:type="pct"/>
            <w:tcBorders>
              <w:top w:val="single" w:sz="4" w:space="0" w:color="auto"/>
            </w:tcBorders>
          </w:tcPr>
          <w:p w14:paraId="18D2A135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637F1F68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2131</w:t>
            </w:r>
          </w:p>
        </w:tc>
        <w:tc>
          <w:tcPr>
            <w:tcW w:w="659" w:type="pct"/>
            <w:tcBorders>
              <w:top w:val="single" w:sz="4" w:space="0" w:color="auto"/>
            </w:tcBorders>
          </w:tcPr>
          <w:p w14:paraId="1EE4B89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88 (c), 62 (s)</w:t>
            </w:r>
          </w:p>
        </w:tc>
      </w:tr>
      <w:tr w:rsidR="003E10D4" w:rsidRPr="003E10D4" w14:paraId="7F3FCE0F" w14:textId="77777777" w:rsidTr="00D24823">
        <w:tc>
          <w:tcPr>
            <w:tcW w:w="898" w:type="pct"/>
          </w:tcPr>
          <w:p w14:paraId="44E645F7" w14:textId="297CF192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Chop</w:t>
            </w:r>
            <w:r w:rsidR="00D2482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582" w:type="pct"/>
          </w:tcPr>
          <w:p w14:paraId="511700ED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628" w:type="pct"/>
          </w:tcPr>
          <w:p w14:paraId="7A8B690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21°15'57.6"N</w:t>
            </w:r>
          </w:p>
        </w:tc>
        <w:tc>
          <w:tcPr>
            <w:tcW w:w="617" w:type="pct"/>
          </w:tcPr>
          <w:p w14:paraId="5148FEB8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5°25'53.7"E</w:t>
            </w:r>
          </w:p>
        </w:tc>
        <w:tc>
          <w:tcPr>
            <w:tcW w:w="332" w:type="pct"/>
          </w:tcPr>
          <w:p w14:paraId="7860B647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648" w:type="pct"/>
          </w:tcPr>
          <w:p w14:paraId="313DAF0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636" w:type="pct"/>
          </w:tcPr>
          <w:p w14:paraId="2670E62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421</w:t>
            </w:r>
          </w:p>
        </w:tc>
        <w:tc>
          <w:tcPr>
            <w:tcW w:w="659" w:type="pct"/>
          </w:tcPr>
          <w:p w14:paraId="543B3A7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496 (c)</w:t>
            </w:r>
          </w:p>
        </w:tc>
      </w:tr>
      <w:tr w:rsidR="003E10D4" w:rsidRPr="003E10D4" w14:paraId="0A00BD31" w14:textId="77777777" w:rsidTr="00D24823">
        <w:tc>
          <w:tcPr>
            <w:tcW w:w="898" w:type="pct"/>
          </w:tcPr>
          <w:p w14:paraId="4DD110E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Chumathang</w:t>
            </w:r>
          </w:p>
        </w:tc>
        <w:tc>
          <w:tcPr>
            <w:tcW w:w="582" w:type="pct"/>
          </w:tcPr>
          <w:p w14:paraId="6883617C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Ladakh</w:t>
            </w:r>
          </w:p>
        </w:tc>
        <w:tc>
          <w:tcPr>
            <w:tcW w:w="628" w:type="pct"/>
          </w:tcPr>
          <w:p w14:paraId="133FC8E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33°21'37.1"N</w:t>
            </w:r>
          </w:p>
        </w:tc>
        <w:tc>
          <w:tcPr>
            <w:tcW w:w="617" w:type="pct"/>
          </w:tcPr>
          <w:p w14:paraId="110A6317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8°19'23.7"E</w:t>
            </w:r>
          </w:p>
        </w:tc>
        <w:tc>
          <w:tcPr>
            <w:tcW w:w="332" w:type="pct"/>
          </w:tcPr>
          <w:p w14:paraId="56882CC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648" w:type="pct"/>
          </w:tcPr>
          <w:p w14:paraId="412B2D81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636" w:type="pct"/>
          </w:tcPr>
          <w:p w14:paraId="307D8BD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601</w:t>
            </w:r>
          </w:p>
        </w:tc>
        <w:tc>
          <w:tcPr>
            <w:tcW w:w="659" w:type="pct"/>
          </w:tcPr>
          <w:p w14:paraId="5B69EEF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95 (c), 137 (s)</w:t>
            </w:r>
          </w:p>
        </w:tc>
      </w:tr>
      <w:tr w:rsidR="003E10D4" w:rsidRPr="003E10D4" w14:paraId="00F8C4D2" w14:textId="77777777" w:rsidTr="00D24823">
        <w:tc>
          <w:tcPr>
            <w:tcW w:w="898" w:type="pct"/>
          </w:tcPr>
          <w:p w14:paraId="5966BD4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Jakrem</w:t>
            </w:r>
          </w:p>
        </w:tc>
        <w:tc>
          <w:tcPr>
            <w:tcW w:w="582" w:type="pct"/>
          </w:tcPr>
          <w:p w14:paraId="5577C9F2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eghalaya</w:t>
            </w:r>
          </w:p>
        </w:tc>
        <w:tc>
          <w:tcPr>
            <w:tcW w:w="628" w:type="pct"/>
          </w:tcPr>
          <w:p w14:paraId="6F8B267F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25°24'26.0"N</w:t>
            </w:r>
          </w:p>
        </w:tc>
        <w:tc>
          <w:tcPr>
            <w:tcW w:w="617" w:type="pct"/>
          </w:tcPr>
          <w:p w14:paraId="4850D152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91°32'27.5"E</w:t>
            </w:r>
          </w:p>
        </w:tc>
        <w:tc>
          <w:tcPr>
            <w:tcW w:w="332" w:type="pct"/>
          </w:tcPr>
          <w:p w14:paraId="5F7B01F1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648" w:type="pct"/>
          </w:tcPr>
          <w:p w14:paraId="0D065B8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636" w:type="pct"/>
          </w:tcPr>
          <w:p w14:paraId="47F165B7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230</w:t>
            </w:r>
          </w:p>
        </w:tc>
        <w:tc>
          <w:tcPr>
            <w:tcW w:w="659" w:type="pct"/>
          </w:tcPr>
          <w:p w14:paraId="12D7EF01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5 (c), 18 (s)</w:t>
            </w:r>
          </w:p>
        </w:tc>
      </w:tr>
      <w:tr w:rsidR="003E10D4" w:rsidRPr="003E10D4" w14:paraId="211A21A0" w14:textId="77777777" w:rsidTr="00D24823">
        <w:tc>
          <w:tcPr>
            <w:tcW w:w="898" w:type="pct"/>
          </w:tcPr>
          <w:p w14:paraId="62A35C6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Puga</w:t>
            </w:r>
          </w:p>
        </w:tc>
        <w:tc>
          <w:tcPr>
            <w:tcW w:w="582" w:type="pct"/>
          </w:tcPr>
          <w:p w14:paraId="301C59B2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Ladakh</w:t>
            </w:r>
          </w:p>
        </w:tc>
        <w:tc>
          <w:tcPr>
            <w:tcW w:w="628" w:type="pct"/>
          </w:tcPr>
          <w:p w14:paraId="4AA9E02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33°13'21.6"N</w:t>
            </w:r>
          </w:p>
        </w:tc>
        <w:tc>
          <w:tcPr>
            <w:tcW w:w="617" w:type="pct"/>
          </w:tcPr>
          <w:p w14:paraId="7208ED8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8°19'06.0"E</w:t>
            </w:r>
          </w:p>
        </w:tc>
        <w:tc>
          <w:tcPr>
            <w:tcW w:w="332" w:type="pct"/>
          </w:tcPr>
          <w:p w14:paraId="5B8CC761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648" w:type="pct"/>
          </w:tcPr>
          <w:p w14:paraId="42C9B9C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636" w:type="pct"/>
          </w:tcPr>
          <w:p w14:paraId="4FE872C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2765</w:t>
            </w:r>
          </w:p>
        </w:tc>
        <w:tc>
          <w:tcPr>
            <w:tcW w:w="659" w:type="pct"/>
          </w:tcPr>
          <w:p w14:paraId="2387858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08 (c), 138 (s)</w:t>
            </w:r>
          </w:p>
        </w:tc>
      </w:tr>
      <w:tr w:rsidR="003E10D4" w:rsidRPr="003E10D4" w14:paraId="5ECCB293" w14:textId="77777777" w:rsidTr="00D24823">
        <w:tc>
          <w:tcPr>
            <w:tcW w:w="898" w:type="pct"/>
          </w:tcPr>
          <w:p w14:paraId="0288B698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Rajwadi</w:t>
            </w:r>
          </w:p>
        </w:tc>
        <w:tc>
          <w:tcPr>
            <w:tcW w:w="582" w:type="pct"/>
          </w:tcPr>
          <w:p w14:paraId="51D192ED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628" w:type="pct"/>
          </w:tcPr>
          <w:p w14:paraId="6FFE604B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7°14'12.4"N</w:t>
            </w:r>
          </w:p>
        </w:tc>
        <w:tc>
          <w:tcPr>
            <w:tcW w:w="617" w:type="pct"/>
          </w:tcPr>
          <w:p w14:paraId="0CC1180F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3°33'50.0"E</w:t>
            </w:r>
          </w:p>
        </w:tc>
        <w:tc>
          <w:tcPr>
            <w:tcW w:w="332" w:type="pct"/>
          </w:tcPr>
          <w:p w14:paraId="66C49FD5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648" w:type="pct"/>
          </w:tcPr>
          <w:p w14:paraId="2034AAE9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636" w:type="pct"/>
          </w:tcPr>
          <w:p w14:paraId="1F8D822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614</w:t>
            </w:r>
          </w:p>
        </w:tc>
        <w:tc>
          <w:tcPr>
            <w:tcW w:w="659" w:type="pct"/>
          </w:tcPr>
          <w:p w14:paraId="12C65C39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8 (c), 11 (s)</w:t>
            </w:r>
          </w:p>
        </w:tc>
      </w:tr>
      <w:tr w:rsidR="003E10D4" w:rsidRPr="003E10D4" w14:paraId="0F60F9BA" w14:textId="77777777" w:rsidTr="00D24823">
        <w:tc>
          <w:tcPr>
            <w:tcW w:w="898" w:type="pct"/>
          </w:tcPr>
          <w:p w14:paraId="6DEB9042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Shahada</w:t>
            </w:r>
          </w:p>
        </w:tc>
        <w:tc>
          <w:tcPr>
            <w:tcW w:w="582" w:type="pct"/>
          </w:tcPr>
          <w:p w14:paraId="010A3289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628" w:type="pct"/>
          </w:tcPr>
          <w:p w14:paraId="7F415D4D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21°43'45.0"N</w:t>
            </w:r>
          </w:p>
        </w:tc>
        <w:tc>
          <w:tcPr>
            <w:tcW w:w="617" w:type="pct"/>
          </w:tcPr>
          <w:p w14:paraId="09A5414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4°26'36.9"E</w:t>
            </w:r>
          </w:p>
        </w:tc>
        <w:tc>
          <w:tcPr>
            <w:tcW w:w="332" w:type="pct"/>
          </w:tcPr>
          <w:p w14:paraId="23C5C178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648" w:type="pct"/>
          </w:tcPr>
          <w:p w14:paraId="749BE46B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36" w:type="pct"/>
          </w:tcPr>
          <w:p w14:paraId="1B96D62F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384</w:t>
            </w:r>
          </w:p>
        </w:tc>
        <w:tc>
          <w:tcPr>
            <w:tcW w:w="659" w:type="pct"/>
          </w:tcPr>
          <w:p w14:paraId="04A37F8D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67 (c), 138 (n)</w:t>
            </w:r>
          </w:p>
        </w:tc>
      </w:tr>
      <w:tr w:rsidR="003E10D4" w:rsidRPr="003E10D4" w14:paraId="20A8034E" w14:textId="77777777" w:rsidTr="00D24823">
        <w:tc>
          <w:tcPr>
            <w:tcW w:w="898" w:type="pct"/>
          </w:tcPr>
          <w:p w14:paraId="1658FC3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Tural</w:t>
            </w:r>
          </w:p>
        </w:tc>
        <w:tc>
          <w:tcPr>
            <w:tcW w:w="582" w:type="pct"/>
          </w:tcPr>
          <w:p w14:paraId="6ED05A76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628" w:type="pct"/>
          </w:tcPr>
          <w:p w14:paraId="4A2B5F92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7°14'57.6"N</w:t>
            </w:r>
          </w:p>
        </w:tc>
        <w:tc>
          <w:tcPr>
            <w:tcW w:w="617" w:type="pct"/>
          </w:tcPr>
          <w:p w14:paraId="7CFE43D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3°33'15.4"E</w:t>
            </w:r>
          </w:p>
        </w:tc>
        <w:tc>
          <w:tcPr>
            <w:tcW w:w="332" w:type="pct"/>
          </w:tcPr>
          <w:p w14:paraId="417EA810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.9</w:t>
            </w:r>
          </w:p>
        </w:tc>
        <w:tc>
          <w:tcPr>
            <w:tcW w:w="648" w:type="pct"/>
          </w:tcPr>
          <w:p w14:paraId="330256F0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636" w:type="pct"/>
          </w:tcPr>
          <w:p w14:paraId="7BCE08F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674</w:t>
            </w:r>
          </w:p>
        </w:tc>
        <w:tc>
          <w:tcPr>
            <w:tcW w:w="659" w:type="pct"/>
          </w:tcPr>
          <w:p w14:paraId="2A3A7BB1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89 (c)</w:t>
            </w:r>
          </w:p>
        </w:tc>
      </w:tr>
      <w:tr w:rsidR="003E10D4" w:rsidRPr="003E10D4" w14:paraId="5DDB6C07" w14:textId="77777777" w:rsidTr="00D24823">
        <w:tc>
          <w:tcPr>
            <w:tcW w:w="898" w:type="pct"/>
          </w:tcPr>
          <w:p w14:paraId="68937E2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Unhavare</w:t>
            </w:r>
          </w:p>
        </w:tc>
        <w:tc>
          <w:tcPr>
            <w:tcW w:w="582" w:type="pct"/>
          </w:tcPr>
          <w:p w14:paraId="7D5CA969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628" w:type="pct"/>
          </w:tcPr>
          <w:p w14:paraId="66DC274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7°36'11.2"N</w:t>
            </w:r>
          </w:p>
        </w:tc>
        <w:tc>
          <w:tcPr>
            <w:tcW w:w="617" w:type="pct"/>
          </w:tcPr>
          <w:p w14:paraId="26DB3AF0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3°19'10.7"E</w:t>
            </w:r>
          </w:p>
        </w:tc>
        <w:tc>
          <w:tcPr>
            <w:tcW w:w="332" w:type="pct"/>
          </w:tcPr>
          <w:p w14:paraId="4370DDDB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648" w:type="pct"/>
          </w:tcPr>
          <w:p w14:paraId="5BFBFE23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636" w:type="pct"/>
          </w:tcPr>
          <w:p w14:paraId="6D516DE9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3999</w:t>
            </w:r>
          </w:p>
        </w:tc>
        <w:tc>
          <w:tcPr>
            <w:tcW w:w="659" w:type="pct"/>
          </w:tcPr>
          <w:p w14:paraId="67F284B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294 (c), 18 (s)</w:t>
            </w:r>
          </w:p>
        </w:tc>
      </w:tr>
      <w:tr w:rsidR="003E10D4" w:rsidRPr="003E10D4" w14:paraId="145E5278" w14:textId="77777777" w:rsidTr="00D24823">
        <w:tc>
          <w:tcPr>
            <w:tcW w:w="898" w:type="pct"/>
            <w:tcBorders>
              <w:bottom w:val="single" w:sz="4" w:space="0" w:color="auto"/>
            </w:tcBorders>
          </w:tcPr>
          <w:p w14:paraId="45CC1DD0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Unkeshwar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42A0832A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628" w:type="pct"/>
            <w:tcBorders>
              <w:bottom w:val="single" w:sz="4" w:space="0" w:color="auto"/>
            </w:tcBorders>
          </w:tcPr>
          <w:p w14:paraId="22D4AA7E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9°51'21.7"N</w:t>
            </w:r>
          </w:p>
        </w:tc>
        <w:tc>
          <w:tcPr>
            <w:tcW w:w="617" w:type="pct"/>
            <w:tcBorders>
              <w:bottom w:val="single" w:sz="4" w:space="0" w:color="auto"/>
            </w:tcBorders>
          </w:tcPr>
          <w:p w14:paraId="539D5B25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8°15'01.6"E</w:t>
            </w: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14:paraId="56BE7D32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648" w:type="pct"/>
            <w:tcBorders>
              <w:bottom w:val="single" w:sz="4" w:space="0" w:color="auto"/>
            </w:tcBorders>
          </w:tcPr>
          <w:p w14:paraId="64D5D070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36" w:type="pct"/>
            <w:tcBorders>
              <w:bottom w:val="single" w:sz="4" w:space="0" w:color="auto"/>
            </w:tcBorders>
          </w:tcPr>
          <w:p w14:paraId="79AA3A6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1254</w:t>
            </w:r>
          </w:p>
        </w:tc>
        <w:tc>
          <w:tcPr>
            <w:tcW w:w="659" w:type="pct"/>
            <w:tcBorders>
              <w:bottom w:val="single" w:sz="4" w:space="0" w:color="auto"/>
            </w:tcBorders>
          </w:tcPr>
          <w:p w14:paraId="128F0924" w14:textId="77777777" w:rsidR="003E10D4" w:rsidRPr="003E10D4" w:rsidRDefault="003E10D4" w:rsidP="00FD5E2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10D4">
              <w:rPr>
                <w:rFonts w:ascii="Times New Roman" w:hAnsi="Times New Roman" w:cs="Times New Roman"/>
                <w:sz w:val="24"/>
                <w:szCs w:val="24"/>
              </w:rPr>
              <w:t>45 (p)</w:t>
            </w:r>
          </w:p>
        </w:tc>
      </w:tr>
    </w:tbl>
    <w:p w14:paraId="018E7567" w14:textId="77777777" w:rsidR="003E10D4" w:rsidRPr="003E10D4" w:rsidRDefault="003E10D4" w:rsidP="003E10D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E10D4">
        <w:rPr>
          <w:rFonts w:ascii="Times New Roman" w:hAnsi="Times New Roman" w:cs="Times New Roman"/>
          <w:sz w:val="24"/>
          <w:szCs w:val="24"/>
        </w:rPr>
        <w:t>Legends: nd, not determined; c, chloride; n, nitrate; p, phosphate; s, sulphate</w:t>
      </w:r>
    </w:p>
    <w:p w14:paraId="513A9F8C" w14:textId="77777777" w:rsidR="003E10D4" w:rsidRPr="003E10D4" w:rsidRDefault="003E10D4" w:rsidP="003E10D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E10D4">
        <w:rPr>
          <w:rFonts w:ascii="Times New Roman" w:hAnsi="Times New Roman" w:cs="Times New Roman"/>
          <w:sz w:val="24"/>
          <w:szCs w:val="24"/>
        </w:rPr>
        <w:t>Permissible limit by World Health Organization (2017): Chloride, 250 mg/Kg; Nitrate, 50 mg/Kg; Sulphate, 250 mg/Kg</w:t>
      </w:r>
    </w:p>
    <w:p w14:paraId="6932E19D" w14:textId="586CD7D6" w:rsidR="0029233F" w:rsidRDefault="002923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9DD0DD" w14:textId="77777777" w:rsidR="0029233F" w:rsidRDefault="0029233F" w:rsidP="0029233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C4A1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3</w:t>
      </w:r>
      <w:r w:rsidRPr="00EC4A12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C4A12">
        <w:rPr>
          <w:rFonts w:ascii="Times New Roman" w:hAnsi="Times New Roman" w:cs="Times New Roman"/>
          <w:sz w:val="24"/>
          <w:szCs w:val="24"/>
          <w:lang w:val="en-US"/>
        </w:rPr>
        <w:t xml:space="preserve">Summary of positive enrichment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based on turbidity and ≥10% hydrogen) </w:t>
      </w:r>
      <w:r w:rsidRPr="00EC4A12">
        <w:rPr>
          <w:rFonts w:ascii="Times New Roman" w:hAnsi="Times New Roman" w:cs="Times New Roman"/>
          <w:sz w:val="24"/>
          <w:szCs w:val="24"/>
          <w:lang w:val="en-US"/>
        </w:rPr>
        <w:t xml:space="preserve">obtained from different hot springs grown under </w:t>
      </w:r>
      <w:r>
        <w:rPr>
          <w:rFonts w:ascii="Times New Roman" w:hAnsi="Times New Roman" w:cs="Times New Roman"/>
          <w:sz w:val="24"/>
          <w:szCs w:val="24"/>
          <w:lang w:val="en-US"/>
        </w:rPr>
        <w:t>varying</w:t>
      </w:r>
      <w:r w:rsidRPr="00EC4A12">
        <w:rPr>
          <w:rFonts w:ascii="Times New Roman" w:hAnsi="Times New Roman" w:cs="Times New Roman"/>
          <w:sz w:val="24"/>
          <w:szCs w:val="24"/>
          <w:lang w:val="en-US"/>
        </w:rPr>
        <w:t xml:space="preserve"> culture condition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3"/>
        <w:gridCol w:w="1496"/>
        <w:gridCol w:w="1021"/>
        <w:gridCol w:w="1150"/>
        <w:gridCol w:w="1564"/>
        <w:gridCol w:w="1023"/>
        <w:gridCol w:w="824"/>
        <w:gridCol w:w="1090"/>
        <w:gridCol w:w="1110"/>
        <w:gridCol w:w="857"/>
        <w:gridCol w:w="1230"/>
        <w:gridCol w:w="1390"/>
      </w:tblGrid>
      <w:tr w:rsidR="0029233F" w14:paraId="759E54CB" w14:textId="77777777" w:rsidTr="00B21861">
        <w:tc>
          <w:tcPr>
            <w:tcW w:w="1203" w:type="dxa"/>
            <w:vMerge w:val="restart"/>
            <w:tcBorders>
              <w:top w:val="single" w:sz="4" w:space="0" w:color="auto"/>
            </w:tcBorders>
          </w:tcPr>
          <w:p w14:paraId="30627C83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ubstrate</w:t>
            </w:r>
          </w:p>
        </w:tc>
        <w:tc>
          <w:tcPr>
            <w:tcW w:w="1491" w:type="dxa"/>
            <w:vMerge w:val="restart"/>
            <w:tcBorders>
              <w:top w:val="single" w:sz="4" w:space="0" w:color="auto"/>
            </w:tcBorders>
          </w:tcPr>
          <w:p w14:paraId="4D4F7958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cubation temperature (℃)</w:t>
            </w:r>
          </w:p>
        </w:tc>
        <w:tc>
          <w:tcPr>
            <w:tcW w:w="11254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7CEEF0F1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 of the hot spring</w:t>
            </w:r>
          </w:p>
        </w:tc>
      </w:tr>
      <w:tr w:rsidR="0029233F" w14:paraId="356DC25D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5627EAB4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  <w:vMerge/>
            <w:tcBorders>
              <w:bottom w:val="single" w:sz="4" w:space="0" w:color="auto"/>
            </w:tcBorders>
          </w:tcPr>
          <w:p w14:paraId="5463D813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</w:tcPr>
          <w:p w14:paraId="15654532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ravali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691C3F0B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hopada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7BAB6574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humathang</w:t>
            </w:r>
          </w:p>
        </w:tc>
        <w:tc>
          <w:tcPr>
            <w:tcW w:w="1023" w:type="dxa"/>
            <w:tcBorders>
              <w:top w:val="single" w:sz="4" w:space="0" w:color="auto"/>
              <w:bottom w:val="single" w:sz="4" w:space="0" w:color="auto"/>
            </w:tcBorders>
          </w:tcPr>
          <w:p w14:paraId="796018E2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akrem</w:t>
            </w:r>
          </w:p>
        </w:tc>
        <w:tc>
          <w:tcPr>
            <w:tcW w:w="824" w:type="dxa"/>
            <w:tcBorders>
              <w:top w:val="single" w:sz="4" w:space="0" w:color="auto"/>
              <w:bottom w:val="single" w:sz="4" w:space="0" w:color="auto"/>
            </w:tcBorders>
          </w:tcPr>
          <w:p w14:paraId="76A79F24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ga</w:t>
            </w:r>
          </w:p>
        </w:tc>
        <w:tc>
          <w:tcPr>
            <w:tcW w:w="1090" w:type="dxa"/>
            <w:tcBorders>
              <w:top w:val="single" w:sz="4" w:space="0" w:color="auto"/>
              <w:bottom w:val="single" w:sz="4" w:space="0" w:color="auto"/>
            </w:tcBorders>
          </w:tcPr>
          <w:p w14:paraId="179130D3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ajwadi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</w:tcPr>
          <w:p w14:paraId="380AD529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hahada</w:t>
            </w:r>
          </w:p>
        </w:tc>
        <w:tc>
          <w:tcPr>
            <w:tcW w:w="857" w:type="dxa"/>
            <w:tcBorders>
              <w:top w:val="single" w:sz="4" w:space="0" w:color="auto"/>
              <w:bottom w:val="single" w:sz="4" w:space="0" w:color="auto"/>
            </w:tcBorders>
          </w:tcPr>
          <w:p w14:paraId="12A05CD0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ural</w:t>
            </w: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</w:tcPr>
          <w:p w14:paraId="2D156604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nhavare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</w:tcPr>
          <w:p w14:paraId="28F761C0" w14:textId="77777777" w:rsidR="0029233F" w:rsidRPr="00C53012" w:rsidRDefault="0029233F" w:rsidP="00B218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5301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nkeshwar</w:t>
            </w:r>
          </w:p>
        </w:tc>
      </w:tr>
      <w:tr w:rsidR="0029233F" w14:paraId="6AFA3F23" w14:textId="77777777" w:rsidTr="00B21861">
        <w:tc>
          <w:tcPr>
            <w:tcW w:w="120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EC64BCA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llulose</w:t>
            </w:r>
          </w:p>
        </w:tc>
        <w:tc>
          <w:tcPr>
            <w:tcW w:w="1491" w:type="dxa"/>
            <w:tcBorders>
              <w:top w:val="single" w:sz="4" w:space="0" w:color="auto"/>
            </w:tcBorders>
          </w:tcPr>
          <w:p w14:paraId="285674B4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17C7DB9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  <w:tcBorders>
              <w:top w:val="single" w:sz="4" w:space="0" w:color="auto"/>
            </w:tcBorders>
          </w:tcPr>
          <w:p w14:paraId="693FB3D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4BE2978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  <w:tcBorders>
              <w:top w:val="single" w:sz="4" w:space="0" w:color="auto"/>
            </w:tcBorders>
          </w:tcPr>
          <w:p w14:paraId="4EDC8CE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top w:val="single" w:sz="4" w:space="0" w:color="auto"/>
            </w:tcBorders>
          </w:tcPr>
          <w:p w14:paraId="7E1773B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  <w:tcBorders>
              <w:top w:val="single" w:sz="4" w:space="0" w:color="auto"/>
            </w:tcBorders>
          </w:tcPr>
          <w:p w14:paraId="64BEBA2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top w:val="single" w:sz="4" w:space="0" w:color="auto"/>
            </w:tcBorders>
          </w:tcPr>
          <w:p w14:paraId="03F8241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top w:val="single" w:sz="4" w:space="0" w:color="auto"/>
            </w:tcBorders>
          </w:tcPr>
          <w:p w14:paraId="618D497D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top w:val="single" w:sz="4" w:space="0" w:color="auto"/>
            </w:tcBorders>
          </w:tcPr>
          <w:p w14:paraId="0449370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  <w:tcBorders>
              <w:top w:val="single" w:sz="4" w:space="0" w:color="auto"/>
            </w:tcBorders>
          </w:tcPr>
          <w:p w14:paraId="07D0A94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A2E8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30C6DF06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1D550CB7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62D58AA4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5</w:t>
            </w:r>
          </w:p>
        </w:tc>
        <w:tc>
          <w:tcPr>
            <w:tcW w:w="1021" w:type="dxa"/>
          </w:tcPr>
          <w:p w14:paraId="35349E54" w14:textId="77777777" w:rsidR="0029233F" w:rsidRPr="009C10E4" w:rsidRDefault="0029233F" w:rsidP="00B21861">
            <w:pPr>
              <w:tabs>
                <w:tab w:val="left" w:pos="320"/>
                <w:tab w:val="left" w:pos="370"/>
                <w:tab w:val="center" w:pos="402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3EAAD3CF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</w:tcPr>
          <w:p w14:paraId="3A8C772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E4C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</w:tcPr>
          <w:p w14:paraId="39C2F90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E4C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07D8DC7D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E4C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</w:tcPr>
          <w:p w14:paraId="258F517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110" w:type="dxa"/>
          </w:tcPr>
          <w:p w14:paraId="0634587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</w:tcPr>
          <w:p w14:paraId="213161E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225" w:type="dxa"/>
          </w:tcPr>
          <w:p w14:paraId="7E84E07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390" w:type="dxa"/>
          </w:tcPr>
          <w:p w14:paraId="4AA4D68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0F3F5D41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5866A4D2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74CDFC9B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0</w:t>
            </w:r>
          </w:p>
        </w:tc>
        <w:tc>
          <w:tcPr>
            <w:tcW w:w="1021" w:type="dxa"/>
          </w:tcPr>
          <w:p w14:paraId="1D60AADD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D20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2087B12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D20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</w:tcPr>
          <w:p w14:paraId="10A33ED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D20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</w:tcPr>
          <w:p w14:paraId="61ADAD1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D20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5ED745E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D20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</w:tcPr>
          <w:p w14:paraId="03A12E8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D20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</w:tcPr>
          <w:p w14:paraId="598367D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D208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</w:tcPr>
          <w:p w14:paraId="213422D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225" w:type="dxa"/>
          </w:tcPr>
          <w:p w14:paraId="6829434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390" w:type="dxa"/>
          </w:tcPr>
          <w:p w14:paraId="12061AD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4B8F17DD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0CE9493A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</w:tcPr>
          <w:p w14:paraId="6CAAFBE7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5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768EB1D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  <w:tcBorders>
              <w:bottom w:val="single" w:sz="4" w:space="0" w:color="auto"/>
            </w:tcBorders>
          </w:tcPr>
          <w:p w14:paraId="5B499F1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3268CCF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C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  <w:tcBorders>
              <w:bottom w:val="single" w:sz="4" w:space="0" w:color="auto"/>
            </w:tcBorders>
          </w:tcPr>
          <w:p w14:paraId="798BB52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bottom w:val="single" w:sz="4" w:space="0" w:color="auto"/>
            </w:tcBorders>
          </w:tcPr>
          <w:p w14:paraId="7FB1BDC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090" w:type="dxa"/>
            <w:tcBorders>
              <w:bottom w:val="single" w:sz="4" w:space="0" w:color="auto"/>
            </w:tcBorders>
          </w:tcPr>
          <w:p w14:paraId="60CAA46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660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5912024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770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bottom w:val="single" w:sz="4" w:space="0" w:color="auto"/>
            </w:tcBorders>
          </w:tcPr>
          <w:p w14:paraId="22EDFEC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362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1F5355AF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14:paraId="5B0AE20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351CB449" w14:textId="77777777" w:rsidTr="00B21861">
        <w:tc>
          <w:tcPr>
            <w:tcW w:w="120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B935EE3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ylan</w:t>
            </w:r>
          </w:p>
        </w:tc>
        <w:tc>
          <w:tcPr>
            <w:tcW w:w="1491" w:type="dxa"/>
            <w:tcBorders>
              <w:top w:val="single" w:sz="4" w:space="0" w:color="auto"/>
            </w:tcBorders>
          </w:tcPr>
          <w:p w14:paraId="6FAC0FFD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36EE61D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150" w:type="dxa"/>
            <w:tcBorders>
              <w:top w:val="single" w:sz="4" w:space="0" w:color="auto"/>
            </w:tcBorders>
          </w:tcPr>
          <w:p w14:paraId="722C0B3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1EB6E08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56C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  <w:tcBorders>
              <w:top w:val="single" w:sz="4" w:space="0" w:color="auto"/>
            </w:tcBorders>
          </w:tcPr>
          <w:p w14:paraId="68CF45DF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top w:val="single" w:sz="4" w:space="0" w:color="auto"/>
            </w:tcBorders>
          </w:tcPr>
          <w:p w14:paraId="72B85EC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  <w:tcBorders>
              <w:top w:val="single" w:sz="4" w:space="0" w:color="auto"/>
            </w:tcBorders>
          </w:tcPr>
          <w:p w14:paraId="26186E7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660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top w:val="single" w:sz="4" w:space="0" w:color="auto"/>
            </w:tcBorders>
          </w:tcPr>
          <w:p w14:paraId="1253201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770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top w:val="single" w:sz="4" w:space="0" w:color="auto"/>
            </w:tcBorders>
          </w:tcPr>
          <w:p w14:paraId="1A0360D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362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top w:val="single" w:sz="4" w:space="0" w:color="auto"/>
            </w:tcBorders>
          </w:tcPr>
          <w:p w14:paraId="0EA7A27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  <w:tcBorders>
              <w:top w:val="single" w:sz="4" w:space="0" w:color="auto"/>
            </w:tcBorders>
          </w:tcPr>
          <w:p w14:paraId="5010F1E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0441B4A9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293D230C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297644A0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5</w:t>
            </w:r>
          </w:p>
        </w:tc>
        <w:tc>
          <w:tcPr>
            <w:tcW w:w="1021" w:type="dxa"/>
          </w:tcPr>
          <w:p w14:paraId="3933699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0467B4C9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</w:tcPr>
          <w:p w14:paraId="198F231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023" w:type="dxa"/>
          </w:tcPr>
          <w:p w14:paraId="2341F94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3505F7E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090" w:type="dxa"/>
          </w:tcPr>
          <w:p w14:paraId="41045F9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110" w:type="dxa"/>
          </w:tcPr>
          <w:p w14:paraId="5FD300CF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770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</w:tcPr>
          <w:p w14:paraId="3CD2FBD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225" w:type="dxa"/>
          </w:tcPr>
          <w:p w14:paraId="051322A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390" w:type="dxa"/>
          </w:tcPr>
          <w:p w14:paraId="4A24E3BD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0546DAEA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67BC798E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44902556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0</w:t>
            </w:r>
          </w:p>
        </w:tc>
        <w:tc>
          <w:tcPr>
            <w:tcW w:w="1021" w:type="dxa"/>
          </w:tcPr>
          <w:p w14:paraId="68F52B8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2093F1B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</w:tcPr>
          <w:p w14:paraId="66AC2C1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023" w:type="dxa"/>
          </w:tcPr>
          <w:p w14:paraId="7623E31D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59CCC64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0AC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</w:tcPr>
          <w:p w14:paraId="1FE027B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</w:tcPr>
          <w:p w14:paraId="755FF2E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770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</w:tcPr>
          <w:p w14:paraId="7CF6E2A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225" w:type="dxa"/>
          </w:tcPr>
          <w:p w14:paraId="266142C9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390" w:type="dxa"/>
          </w:tcPr>
          <w:p w14:paraId="7C4BDC1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218DB8E6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0A48E900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</w:tcPr>
          <w:p w14:paraId="2A1F5C00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5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10192BE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  <w:tcBorders>
              <w:bottom w:val="single" w:sz="4" w:space="0" w:color="auto"/>
            </w:tcBorders>
          </w:tcPr>
          <w:p w14:paraId="30B6878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6579FF8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023" w:type="dxa"/>
            <w:tcBorders>
              <w:bottom w:val="single" w:sz="4" w:space="0" w:color="auto"/>
            </w:tcBorders>
          </w:tcPr>
          <w:p w14:paraId="144C2AA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bottom w:val="single" w:sz="4" w:space="0" w:color="auto"/>
            </w:tcBorders>
          </w:tcPr>
          <w:p w14:paraId="490CBE8D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0AC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  <w:tcBorders>
              <w:bottom w:val="single" w:sz="4" w:space="0" w:color="auto"/>
            </w:tcBorders>
          </w:tcPr>
          <w:p w14:paraId="08F7136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09B0D4C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770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bottom w:val="single" w:sz="4" w:space="0" w:color="auto"/>
            </w:tcBorders>
          </w:tcPr>
          <w:p w14:paraId="5FE089A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440D829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14:paraId="5557BA2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448367D1" w14:textId="77777777" w:rsidTr="00B21861">
        <w:tc>
          <w:tcPr>
            <w:tcW w:w="120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4FB08A6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DF</w:t>
            </w:r>
          </w:p>
        </w:tc>
        <w:tc>
          <w:tcPr>
            <w:tcW w:w="1491" w:type="dxa"/>
            <w:tcBorders>
              <w:top w:val="single" w:sz="4" w:space="0" w:color="auto"/>
            </w:tcBorders>
          </w:tcPr>
          <w:p w14:paraId="3D87B1E1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19BFDBF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  <w:tcBorders>
              <w:top w:val="single" w:sz="4" w:space="0" w:color="auto"/>
            </w:tcBorders>
          </w:tcPr>
          <w:p w14:paraId="706609F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06E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159918E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00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  <w:tcBorders>
              <w:top w:val="single" w:sz="4" w:space="0" w:color="auto"/>
            </w:tcBorders>
          </w:tcPr>
          <w:p w14:paraId="2D5D3D8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top w:val="single" w:sz="4" w:space="0" w:color="auto"/>
            </w:tcBorders>
          </w:tcPr>
          <w:p w14:paraId="6D0EDF5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0AC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  <w:tcBorders>
              <w:top w:val="single" w:sz="4" w:space="0" w:color="auto"/>
            </w:tcBorders>
          </w:tcPr>
          <w:p w14:paraId="6E9B621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top w:val="single" w:sz="4" w:space="0" w:color="auto"/>
            </w:tcBorders>
          </w:tcPr>
          <w:p w14:paraId="5A0E5FC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770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top w:val="single" w:sz="4" w:space="0" w:color="auto"/>
            </w:tcBorders>
          </w:tcPr>
          <w:p w14:paraId="747D05E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top w:val="single" w:sz="4" w:space="0" w:color="auto"/>
            </w:tcBorders>
          </w:tcPr>
          <w:p w14:paraId="7B59042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  <w:tcBorders>
              <w:top w:val="single" w:sz="4" w:space="0" w:color="auto"/>
            </w:tcBorders>
          </w:tcPr>
          <w:p w14:paraId="210128B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0F4AC99A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0032A262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318C3AD5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5</w:t>
            </w:r>
          </w:p>
        </w:tc>
        <w:tc>
          <w:tcPr>
            <w:tcW w:w="1021" w:type="dxa"/>
          </w:tcPr>
          <w:p w14:paraId="6BB9BDD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4FB3EB3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</w:tcPr>
          <w:p w14:paraId="44548E2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00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</w:tcPr>
          <w:p w14:paraId="7ADE45D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3C29EA2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0AC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</w:tcPr>
          <w:p w14:paraId="2F0891B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</w:tcPr>
          <w:p w14:paraId="76C9FDA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857" w:type="dxa"/>
          </w:tcPr>
          <w:p w14:paraId="3E13EA8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</w:tcPr>
          <w:p w14:paraId="1D18D2D9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</w:tcPr>
          <w:p w14:paraId="5C5DA33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7F526BCD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4324C5E7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74C90828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0</w:t>
            </w:r>
          </w:p>
        </w:tc>
        <w:tc>
          <w:tcPr>
            <w:tcW w:w="1021" w:type="dxa"/>
          </w:tcPr>
          <w:p w14:paraId="5F4ACD2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53AE583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</w:tcPr>
          <w:p w14:paraId="627B358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00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</w:tcPr>
          <w:p w14:paraId="2BC09BE9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172A11C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D0AC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</w:tcPr>
          <w:p w14:paraId="43F830B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</w:tcPr>
          <w:p w14:paraId="2370E1C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15CA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</w:tcPr>
          <w:p w14:paraId="3C91485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</w:tcPr>
          <w:p w14:paraId="2C91C17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</w:tcPr>
          <w:p w14:paraId="6EB70BF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212E11F7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17FE8180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</w:tcPr>
          <w:p w14:paraId="19BABFE1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5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2C5FCCF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  <w:tcBorders>
              <w:bottom w:val="single" w:sz="4" w:space="0" w:color="auto"/>
            </w:tcBorders>
          </w:tcPr>
          <w:p w14:paraId="724607D9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03A808E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023" w:type="dxa"/>
            <w:tcBorders>
              <w:bottom w:val="single" w:sz="4" w:space="0" w:color="auto"/>
            </w:tcBorders>
          </w:tcPr>
          <w:p w14:paraId="606AE73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bottom w:val="single" w:sz="4" w:space="0" w:color="auto"/>
            </w:tcBorders>
          </w:tcPr>
          <w:p w14:paraId="00357D5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C10E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+</w:t>
            </w:r>
          </w:p>
        </w:tc>
        <w:tc>
          <w:tcPr>
            <w:tcW w:w="1090" w:type="dxa"/>
            <w:tcBorders>
              <w:bottom w:val="single" w:sz="4" w:space="0" w:color="auto"/>
            </w:tcBorders>
          </w:tcPr>
          <w:p w14:paraId="1F15D08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22ED18FF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15CA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bottom w:val="single" w:sz="4" w:space="0" w:color="auto"/>
            </w:tcBorders>
          </w:tcPr>
          <w:p w14:paraId="7CE4A39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6A65819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14:paraId="532A849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1718B442" w14:textId="77777777" w:rsidTr="00B21861">
        <w:tc>
          <w:tcPr>
            <w:tcW w:w="120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F73FA88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gnin</w:t>
            </w:r>
          </w:p>
        </w:tc>
        <w:tc>
          <w:tcPr>
            <w:tcW w:w="1491" w:type="dxa"/>
            <w:tcBorders>
              <w:top w:val="single" w:sz="4" w:space="0" w:color="auto"/>
            </w:tcBorders>
          </w:tcPr>
          <w:p w14:paraId="1F5F3064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1021" w:type="dxa"/>
            <w:tcBorders>
              <w:top w:val="single" w:sz="4" w:space="0" w:color="auto"/>
            </w:tcBorders>
          </w:tcPr>
          <w:p w14:paraId="21D01EE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  <w:tcBorders>
              <w:top w:val="single" w:sz="4" w:space="0" w:color="auto"/>
            </w:tcBorders>
          </w:tcPr>
          <w:p w14:paraId="483E750F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D708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1F1DA4E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D65C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  <w:tcBorders>
              <w:top w:val="single" w:sz="4" w:space="0" w:color="auto"/>
            </w:tcBorders>
          </w:tcPr>
          <w:p w14:paraId="4F4D083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top w:val="single" w:sz="4" w:space="0" w:color="auto"/>
            </w:tcBorders>
          </w:tcPr>
          <w:p w14:paraId="59400F7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A02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  <w:tcBorders>
              <w:top w:val="single" w:sz="4" w:space="0" w:color="auto"/>
            </w:tcBorders>
          </w:tcPr>
          <w:p w14:paraId="099D8BD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top w:val="single" w:sz="4" w:space="0" w:color="auto"/>
            </w:tcBorders>
          </w:tcPr>
          <w:p w14:paraId="7C0A818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15CA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top w:val="single" w:sz="4" w:space="0" w:color="auto"/>
            </w:tcBorders>
          </w:tcPr>
          <w:p w14:paraId="3A17403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top w:val="single" w:sz="4" w:space="0" w:color="auto"/>
            </w:tcBorders>
          </w:tcPr>
          <w:p w14:paraId="2907CF6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  <w:tcBorders>
              <w:top w:val="single" w:sz="4" w:space="0" w:color="auto"/>
            </w:tcBorders>
          </w:tcPr>
          <w:p w14:paraId="2BAC968F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47BDE796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29C80652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79A7300F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5</w:t>
            </w:r>
          </w:p>
        </w:tc>
        <w:tc>
          <w:tcPr>
            <w:tcW w:w="1021" w:type="dxa"/>
          </w:tcPr>
          <w:p w14:paraId="1DEB991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725D326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D708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</w:tcPr>
          <w:p w14:paraId="7C6400A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D65C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</w:tcPr>
          <w:p w14:paraId="2379A8C3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0D4C0D3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A02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</w:tcPr>
          <w:p w14:paraId="39A2EE2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</w:tcPr>
          <w:p w14:paraId="3A97812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15CA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</w:tcPr>
          <w:p w14:paraId="61434C80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</w:tcPr>
          <w:p w14:paraId="6DDAAA5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</w:tcPr>
          <w:p w14:paraId="78C564E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0ECE0557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5B6A3956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</w:tcPr>
          <w:p w14:paraId="15267BE6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0</w:t>
            </w:r>
          </w:p>
        </w:tc>
        <w:tc>
          <w:tcPr>
            <w:tcW w:w="1021" w:type="dxa"/>
          </w:tcPr>
          <w:p w14:paraId="006BF05D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</w:tcPr>
          <w:p w14:paraId="47F0D00A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D708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</w:tcPr>
          <w:p w14:paraId="7C69E89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D65C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</w:tcPr>
          <w:p w14:paraId="060C25A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</w:tcPr>
          <w:p w14:paraId="1B0D077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A02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</w:tcPr>
          <w:p w14:paraId="5DE4B9AC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</w:tcPr>
          <w:p w14:paraId="2AB3D9F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15CA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</w:tcPr>
          <w:p w14:paraId="50BDDACE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</w:tcPr>
          <w:p w14:paraId="1E7FF74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</w:tcPr>
          <w:p w14:paraId="2E3DAAC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  <w:tr w:rsidR="0029233F" w14:paraId="14514E38" w14:textId="77777777" w:rsidTr="00B21861">
        <w:tc>
          <w:tcPr>
            <w:tcW w:w="1203" w:type="dxa"/>
            <w:vMerge/>
            <w:tcBorders>
              <w:bottom w:val="single" w:sz="4" w:space="0" w:color="auto"/>
            </w:tcBorders>
          </w:tcPr>
          <w:p w14:paraId="10AF9B0C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</w:tcPr>
          <w:p w14:paraId="3BDBD6EE" w14:textId="77777777" w:rsidR="0029233F" w:rsidRDefault="0029233F" w:rsidP="00B218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5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7BD12B7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622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50" w:type="dxa"/>
            <w:tcBorders>
              <w:bottom w:val="single" w:sz="4" w:space="0" w:color="auto"/>
            </w:tcBorders>
          </w:tcPr>
          <w:p w14:paraId="227C9D17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D708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21A34BC1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D65C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23" w:type="dxa"/>
            <w:tcBorders>
              <w:bottom w:val="single" w:sz="4" w:space="0" w:color="auto"/>
            </w:tcBorders>
          </w:tcPr>
          <w:p w14:paraId="109E0122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0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24" w:type="dxa"/>
            <w:tcBorders>
              <w:bottom w:val="single" w:sz="4" w:space="0" w:color="auto"/>
            </w:tcBorders>
          </w:tcPr>
          <w:p w14:paraId="189E3CE9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A02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090" w:type="dxa"/>
            <w:tcBorders>
              <w:bottom w:val="single" w:sz="4" w:space="0" w:color="auto"/>
            </w:tcBorders>
          </w:tcPr>
          <w:p w14:paraId="09937C08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449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7A09FA05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15CA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857" w:type="dxa"/>
            <w:tcBorders>
              <w:bottom w:val="single" w:sz="4" w:space="0" w:color="auto"/>
            </w:tcBorders>
          </w:tcPr>
          <w:p w14:paraId="6BC99E14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23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30C266AB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724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14:paraId="2CE97C46" w14:textId="77777777" w:rsidR="0029233F" w:rsidRPr="009C10E4" w:rsidRDefault="0029233F" w:rsidP="00B218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6C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–</w:t>
            </w:r>
          </w:p>
        </w:tc>
      </w:tr>
    </w:tbl>
    <w:p w14:paraId="62A111AB" w14:textId="0E326415" w:rsidR="0029233F" w:rsidRDefault="0029233F" w:rsidP="003E10D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gends: </w:t>
      </w:r>
      <w:r w:rsidRPr="006F06EA">
        <w:rPr>
          <w:rFonts w:ascii="Times New Roman" w:hAnsi="Times New Roman" w:cs="Times New Roman"/>
          <w:b/>
          <w:bCs/>
          <w:sz w:val="24"/>
          <w:szCs w:val="24"/>
          <w:lang w:val="en-US"/>
        </w:rPr>
        <w:t>+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positive enrichment; </w:t>
      </w:r>
      <w:r w:rsidRPr="006F06EA"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  <w:r>
        <w:rPr>
          <w:rFonts w:ascii="Times New Roman" w:hAnsi="Times New Roman" w:cs="Times New Roman"/>
          <w:sz w:val="24"/>
          <w:szCs w:val="24"/>
          <w:lang w:val="en-US"/>
        </w:rPr>
        <w:t>, negative enrichment</w:t>
      </w:r>
    </w:p>
    <w:p w14:paraId="314CD704" w14:textId="0DCF6A6F" w:rsidR="003E10D4" w:rsidRDefault="003E10D4" w:rsidP="003E10D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DB9AC86" w14:textId="77777777" w:rsidR="003E10D4" w:rsidRDefault="003E10D4" w:rsidP="003E10D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  <w:sectPr w:rsidR="003E10D4" w:rsidSect="003E10D4">
          <w:pgSz w:w="16838" w:h="11906" w:orient="landscape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717F960A" w14:textId="7E918FF6" w:rsidR="00F570BD" w:rsidRPr="003E10D4" w:rsidRDefault="00F570BD" w:rsidP="003E10D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E1186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s</w:t>
      </w:r>
    </w:p>
    <w:p w14:paraId="18F3216C" w14:textId="5A6E3E7B" w:rsidR="00D47D4E" w:rsidRPr="00D47D4E" w:rsidRDefault="00D47D4E" w:rsidP="00D47D4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D4E"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 w:rsidRPr="00D47D4E">
        <w:rPr>
          <w:rFonts w:ascii="Times New Roman" w:hAnsi="Times New Roman" w:cs="Times New Roman"/>
          <w:sz w:val="24"/>
          <w:szCs w:val="24"/>
        </w:rPr>
        <w:t xml:space="preserve"> Representative phase contrast images of </w:t>
      </w:r>
      <w:r w:rsidR="000E6F05" w:rsidRPr="000E6F05">
        <w:rPr>
          <w:rFonts w:ascii="Times New Roman" w:hAnsi="Times New Roman" w:cs="Times New Roman"/>
          <w:bCs/>
          <w:i/>
          <w:iCs/>
          <w:sz w:val="24"/>
          <w:szCs w:val="24"/>
        </w:rPr>
        <w:t>Sporanaerobium hydrogeniformans</w:t>
      </w:r>
      <w:r w:rsidRPr="00D47D4E">
        <w:rPr>
          <w:rFonts w:ascii="Times New Roman" w:hAnsi="Times New Roman" w:cs="Times New Roman"/>
          <w:bCs/>
          <w:sz w:val="24"/>
          <w:szCs w:val="24"/>
        </w:rPr>
        <w:t xml:space="preserve"> XHS1971</w:t>
      </w:r>
      <w:r w:rsidR="000E6F05" w:rsidRPr="000E6F05">
        <w:rPr>
          <w:rFonts w:ascii="Times New Roman" w:hAnsi="Times New Roman" w:cs="Times New Roman"/>
          <w:bCs/>
          <w:sz w:val="24"/>
          <w:szCs w:val="24"/>
          <w:vertAlign w:val="superscript"/>
        </w:rPr>
        <w:t>T</w:t>
      </w:r>
      <w:r w:rsidRPr="00D47D4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sz w:val="24"/>
          <w:szCs w:val="24"/>
        </w:rPr>
        <w:t xml:space="preserve">(a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Caloramator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proteoclasticus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AMU5567-5 (b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Caloramator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coolhaasii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XMT5567-6 (c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Thermoanaerobacter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wiegelii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XMU7067-6 (d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Bacillus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thermozeamaize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XMU8567-5 (e) and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Caldicoprobacter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guelmensis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CMU5567-1 (f). Gram staining images of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Caldibacillus thermoamylovorans</w:t>
      </w:r>
      <w:r w:rsidRPr="00D47D4E">
        <w:rPr>
          <w:rFonts w:ascii="Times New Roman" w:hAnsi="Times New Roman" w:cs="Times New Roman"/>
          <w:sz w:val="24"/>
          <w:szCs w:val="24"/>
        </w:rPr>
        <w:t xml:space="preserve"> XLC5596-1 (g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Thermoanaerobacterium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aotearoense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AMT5567-1 (h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Seramator thermalis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XHS2771 (i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Pseudoclostridium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thermosuccinogenes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CUC</w:t>
      </w:r>
      <w:r w:rsidRPr="00D47D4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D47D4E">
        <w:rPr>
          <w:rFonts w:ascii="Times New Roman" w:hAnsi="Times New Roman" w:cs="Times New Roman"/>
          <w:sz w:val="24"/>
          <w:szCs w:val="24"/>
        </w:rPr>
        <w:t xml:space="preserve">55106-1 (j),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Limnochordaceae</w:t>
      </w:r>
      <w:r w:rsidRPr="00D47D4E">
        <w:rPr>
          <w:rFonts w:ascii="Times New Roman" w:hAnsi="Times New Roman" w:cs="Times New Roman"/>
          <w:sz w:val="24"/>
          <w:szCs w:val="24"/>
        </w:rPr>
        <w:t xml:space="preserve"> bacterium strain XUC</w:t>
      </w:r>
      <w:r w:rsidRPr="00D47D4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D47D4E">
        <w:rPr>
          <w:rFonts w:ascii="Times New Roman" w:hAnsi="Times New Roman" w:cs="Times New Roman"/>
          <w:sz w:val="24"/>
          <w:szCs w:val="24"/>
        </w:rPr>
        <w:t xml:space="preserve">55106-1 (k) and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Lacrimispora</w:t>
      </w:r>
      <w:r w:rsidRPr="00D47D4E">
        <w:rPr>
          <w:rFonts w:ascii="Times New Roman" w:hAnsi="Times New Roman" w:cs="Times New Roman"/>
          <w:sz w:val="24"/>
          <w:szCs w:val="24"/>
        </w:rPr>
        <w:t xml:space="preserve"> </w:t>
      </w:r>
      <w:r w:rsidRPr="00D47D4E">
        <w:rPr>
          <w:rFonts w:ascii="Times New Roman" w:hAnsi="Times New Roman" w:cs="Times New Roman"/>
          <w:i/>
          <w:iCs/>
          <w:sz w:val="24"/>
          <w:szCs w:val="24"/>
        </w:rPr>
        <w:t>indolis</w:t>
      </w:r>
      <w:r w:rsidRPr="00D47D4E">
        <w:rPr>
          <w:rFonts w:ascii="Times New Roman" w:hAnsi="Times New Roman" w:cs="Times New Roman"/>
          <w:sz w:val="24"/>
          <w:szCs w:val="24"/>
        </w:rPr>
        <w:t xml:space="preserve"> strain XHS1791 (l)</w:t>
      </w:r>
    </w:p>
    <w:p w14:paraId="441964A5" w14:textId="77777777" w:rsidR="00D47D4E" w:rsidRDefault="00D47D4E" w:rsidP="00D47D4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A45B86">
        <w:rPr>
          <w:noProof/>
          <w:lang w:val="en-US"/>
        </w:rPr>
        <w:drawing>
          <wp:inline distT="0" distB="0" distL="0" distR="0" wp14:anchorId="6AC739C0" wp14:editId="77FF75C7">
            <wp:extent cx="5371465" cy="5868863"/>
            <wp:effectExtent l="0" t="0" r="635" b="0"/>
            <wp:docPr id="16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465" cy="5868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776A6" w14:textId="77777777" w:rsidR="002E7842" w:rsidRDefault="002E7842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br w:type="page"/>
      </w:r>
    </w:p>
    <w:p w14:paraId="772D226D" w14:textId="405C514D" w:rsidR="002E7842" w:rsidRDefault="002E7842" w:rsidP="002E784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 xml:space="preserve">Figure S2. </w:t>
      </w:r>
      <w:r w:rsidRPr="002E7842">
        <w:rPr>
          <w:rFonts w:ascii="Times New Roman" w:hAnsi="Times New Roman" w:cs="Times New Roman"/>
          <w:sz w:val="24"/>
          <w:szCs w:val="24"/>
          <w:lang w:val="en-IN"/>
        </w:rPr>
        <w:t>Representative RFLP gel images of cultures isolated from different hot springs. (A) Cultures isolated from cellulose-based enrichments and (B) Cultures isolated from xylan-based enrichments. The initial and last wells of each row in both pictures contain 100 bp and 50 bp ladders, respectively.</w:t>
      </w:r>
    </w:p>
    <w:p w14:paraId="6E254478" w14:textId="77777777" w:rsidR="002E7842" w:rsidRPr="00A45B86" w:rsidRDefault="002E7842" w:rsidP="002E7842">
      <w:pPr>
        <w:spacing w:after="0" w:line="240" w:lineRule="auto"/>
        <w:jc w:val="center"/>
        <w:rPr>
          <w:rFonts w:ascii="Bahnschrift" w:hAnsi="Bahnschrift" w:cs="Times New Roman"/>
          <w:szCs w:val="24"/>
        </w:rPr>
      </w:pPr>
      <w:r w:rsidRPr="00A45B86">
        <w:rPr>
          <w:rFonts w:ascii="Bahnschrift" w:hAnsi="Bahnschrift" w:cs="Times New Roman"/>
          <w:noProof/>
          <w:szCs w:val="24"/>
          <w:lang w:val="en-US"/>
        </w:rPr>
        <w:drawing>
          <wp:inline distT="0" distB="0" distL="0" distR="0" wp14:anchorId="7181DCC7" wp14:editId="44C5F3BA">
            <wp:extent cx="2207333" cy="3780000"/>
            <wp:effectExtent l="0" t="0" r="2540" b="0"/>
            <wp:docPr id="2" name="Picture 2" descr="A rectangular object with ligh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rectangular object with lights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47" r="28635"/>
                    <a:stretch/>
                  </pic:blipFill>
                  <pic:spPr bwMode="auto">
                    <a:xfrm>
                      <a:off x="0" y="0"/>
                      <a:ext cx="2207333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45B86">
        <w:rPr>
          <w:rFonts w:ascii="Bahnschrift" w:hAnsi="Bahnschrift" w:cs="Times New Roman"/>
          <w:szCs w:val="24"/>
        </w:rPr>
        <w:t xml:space="preserve">        </w:t>
      </w:r>
      <w:r w:rsidRPr="00A45B86">
        <w:rPr>
          <w:rFonts w:ascii="Bahnschrift" w:hAnsi="Bahnschrift" w:cs="Times New Roman"/>
          <w:noProof/>
          <w:szCs w:val="24"/>
          <w:lang w:val="en-US"/>
        </w:rPr>
        <w:drawing>
          <wp:inline distT="0" distB="0" distL="0" distR="0" wp14:anchorId="774D1F1B" wp14:editId="0CD19304">
            <wp:extent cx="2499410" cy="3780000"/>
            <wp:effectExtent l="0" t="0" r="0" b="0"/>
            <wp:docPr id="3" name="Picture 3" descr="A close-up of a rectangular objec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rectangular object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83" r="25527"/>
                    <a:stretch/>
                  </pic:blipFill>
                  <pic:spPr bwMode="auto">
                    <a:xfrm>
                      <a:off x="0" y="0"/>
                      <a:ext cx="249941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7CCC8D" w14:textId="78D06BA6" w:rsidR="002E7842" w:rsidRPr="002E7842" w:rsidRDefault="002E7842" w:rsidP="002E784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2E7842">
        <w:rPr>
          <w:rFonts w:ascii="Times New Roman" w:hAnsi="Times New Roman" w:cs="Times New Roman"/>
          <w:b/>
          <w:bCs/>
          <w:sz w:val="24"/>
          <w:szCs w:val="28"/>
        </w:rPr>
        <w:t>(B)</w:t>
      </w:r>
    </w:p>
    <w:p w14:paraId="35F5D2AB" w14:textId="2EEB9340" w:rsidR="00D47D4E" w:rsidRPr="002E7842" w:rsidRDefault="00D47D4E" w:rsidP="002E7842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  <w:r w:rsidRPr="002E7842">
        <w:rPr>
          <w:rFonts w:ascii="Times New Roman" w:hAnsi="Times New Roman" w:cs="Times New Roman"/>
          <w:b/>
          <w:bCs/>
          <w:sz w:val="24"/>
          <w:szCs w:val="24"/>
          <w:lang w:val="en-IN"/>
        </w:rPr>
        <w:br w:type="page"/>
      </w:r>
    </w:p>
    <w:p w14:paraId="07CD9BC2" w14:textId="71D5CDFB" w:rsidR="00F570BD" w:rsidRDefault="00F570BD" w:rsidP="00F570BD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 w:rsidR="00D47D4E">
        <w:rPr>
          <w:rFonts w:ascii="Times New Roman" w:hAnsi="Times New Roman" w:cs="Times New Roman"/>
          <w:b/>
          <w:bCs/>
          <w:sz w:val="24"/>
          <w:szCs w:val="24"/>
          <w:lang w:val="en-IN"/>
        </w:rPr>
        <w:t>ure</w:t>
      </w: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S</w:t>
      </w:r>
      <w:r w:rsidR="00877E6F">
        <w:rPr>
          <w:rFonts w:ascii="Times New Roman" w:hAnsi="Times New Roman" w:cs="Times New Roman"/>
          <w:b/>
          <w:bCs/>
          <w:sz w:val="24"/>
          <w:szCs w:val="24"/>
          <w:lang w:val="en-IN"/>
        </w:rPr>
        <w:t>3</w:t>
      </w: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05510D" w:rsidRPr="0005510D">
        <w:rPr>
          <w:rFonts w:ascii="Times New Roman" w:hAnsi="Times New Roman" w:cs="Times New Roman"/>
          <w:i/>
          <w:iCs/>
          <w:sz w:val="24"/>
          <w:szCs w:val="24"/>
          <w:lang w:val="en-IN"/>
        </w:rPr>
        <w:t>Bacillus thermozeamaize</w:t>
      </w:r>
      <w:r w:rsidR="0005510D">
        <w:rPr>
          <w:rFonts w:ascii="Times New Roman" w:hAnsi="Times New Roman" w:cs="Times New Roman"/>
          <w:sz w:val="24"/>
          <w:szCs w:val="24"/>
          <w:lang w:val="en-IN"/>
        </w:rPr>
        <w:t xml:space="preserve"> strain XMU8567-5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(in b</w:t>
      </w:r>
      <w:r w:rsidR="0018751B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05510D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05510D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05510D" w:rsidRPr="0005510D">
        <w:rPr>
          <w:rFonts w:ascii="Times New Roman" w:hAnsi="Times New Roman" w:cs="Times New Roman"/>
          <w:i/>
          <w:iCs/>
          <w:sz w:val="24"/>
          <w:szCs w:val="24"/>
          <w:lang w:val="en-IN"/>
        </w:rPr>
        <w:t>Staphylococcus aureus</w:t>
      </w:r>
      <w:r w:rsidR="0005510D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05510D" w:rsidRPr="0005510D">
        <w:rPr>
          <w:rFonts w:ascii="Times New Roman" w:hAnsi="Times New Roman" w:cs="Times New Roman"/>
          <w:sz w:val="24"/>
          <w:szCs w:val="24"/>
          <w:lang w:val="en-IN"/>
        </w:rPr>
        <w:t>ATCC</w:t>
      </w:r>
      <w:r w:rsidR="0005510D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05510D" w:rsidRPr="0005510D">
        <w:rPr>
          <w:rFonts w:ascii="Times New Roman" w:hAnsi="Times New Roman" w:cs="Times New Roman"/>
          <w:sz w:val="24"/>
          <w:szCs w:val="24"/>
          <w:lang w:val="en-IN"/>
        </w:rPr>
        <w:t>12600</w:t>
      </w:r>
      <w:r w:rsidR="0005510D" w:rsidRPr="0005510D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8B06EF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05510D">
        <w:rPr>
          <w:rFonts w:ascii="Times New Roman" w:hAnsi="Times New Roman" w:cs="Times New Roman"/>
          <w:sz w:val="24"/>
          <w:szCs w:val="24"/>
          <w:lang w:val="en-IN"/>
        </w:rPr>
        <w:t>02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5C38016E" w14:textId="7B623C52" w:rsidR="00C8502B" w:rsidRDefault="00EA430C" w:rsidP="00F570BD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19E250B" wp14:editId="3F9ADD17">
            <wp:extent cx="5731510" cy="4588510"/>
            <wp:effectExtent l="0" t="0" r="2540" b="2540"/>
            <wp:docPr id="1410623593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623593" name="Picture 1" descr="A screenshot of a computer cod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8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C81CA" w14:textId="04617BC9" w:rsidR="0005510D" w:rsidRDefault="0005510D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2AD6913B" w14:textId="35507DA1" w:rsidR="0005510D" w:rsidRDefault="0005510D" w:rsidP="00F570BD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 w:rsidR="004A497B"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4</w:t>
      </w: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Caldib</w:t>
      </w:r>
      <w:r w:rsidRPr="0005510D">
        <w:rPr>
          <w:rFonts w:ascii="Times New Roman" w:hAnsi="Times New Roman" w:cs="Times New Roman"/>
          <w:i/>
          <w:iCs/>
          <w:sz w:val="24"/>
          <w:szCs w:val="24"/>
          <w:lang w:val="en-IN"/>
        </w:rPr>
        <w:t>acillus thermo</w:t>
      </w:r>
      <w:r w:rsid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amylovorans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strain</w:t>
      </w:r>
      <w:r w:rsidR="00BA043D">
        <w:rPr>
          <w:rFonts w:ascii="Times New Roman" w:hAnsi="Times New Roman" w:cs="Times New Roman"/>
          <w:sz w:val="24"/>
          <w:szCs w:val="24"/>
          <w:lang w:val="en-IN"/>
        </w:rPr>
        <w:t>s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(in </w:t>
      </w:r>
      <w:r w:rsidR="0018751B">
        <w:rPr>
          <w:rFonts w:ascii="Times New Roman" w:hAnsi="Times New Roman" w:cs="Times New Roman"/>
          <w:sz w:val="24"/>
          <w:szCs w:val="24"/>
          <w:lang w:val="en-IN"/>
        </w:rPr>
        <w:t>blue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BA043D" w:rsidRP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Corynebacterium</w:t>
      </w:r>
      <w:r w:rsid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BA043D" w:rsidRP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glutamicum</w:t>
      </w:r>
      <w:r w:rsid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BA043D" w:rsidRPr="00BA043D">
        <w:rPr>
          <w:rFonts w:ascii="Times New Roman" w:hAnsi="Times New Roman" w:cs="Times New Roman"/>
          <w:sz w:val="24"/>
          <w:szCs w:val="24"/>
          <w:lang w:val="en-IN"/>
        </w:rPr>
        <w:t>ATCC</w:t>
      </w:r>
      <w:r w:rsidR="00BA043D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BA043D" w:rsidRPr="00BA043D">
        <w:rPr>
          <w:rFonts w:ascii="Times New Roman" w:hAnsi="Times New Roman" w:cs="Times New Roman"/>
          <w:sz w:val="24"/>
          <w:szCs w:val="24"/>
          <w:lang w:val="en-IN"/>
        </w:rPr>
        <w:t>13032</w:t>
      </w:r>
      <w:r w:rsidR="00BA043D" w:rsidRPr="00BA043D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>
        <w:rPr>
          <w:rFonts w:ascii="Times New Roman" w:hAnsi="Times New Roman" w:cs="Times New Roman"/>
          <w:sz w:val="24"/>
          <w:szCs w:val="24"/>
          <w:lang w:val="en-IN"/>
        </w:rPr>
        <w:t>02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024B2CB9" w14:textId="7739E994" w:rsidR="00C8502B" w:rsidRDefault="004A497B" w:rsidP="00F570BD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86AC535" wp14:editId="57FFB665">
            <wp:extent cx="5731510" cy="4856480"/>
            <wp:effectExtent l="0" t="0" r="2540" b="1270"/>
            <wp:docPr id="445446234" name="Picture 2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446234" name="Picture 2" descr="A screenshot of a computer cod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C9425" w14:textId="25A8985B" w:rsidR="000D2E73" w:rsidRDefault="000D2E73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4FE9ACF4" w14:textId="635D734E" w:rsidR="000D2E73" w:rsidRDefault="000D2E73" w:rsidP="00F570BD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 w:rsidR="002851AA"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5</w:t>
      </w: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F073ED" w:rsidRPr="00F073ED">
        <w:rPr>
          <w:rFonts w:ascii="Times New Roman" w:hAnsi="Times New Roman" w:cs="Times New Roman"/>
          <w:i/>
          <w:iCs/>
          <w:sz w:val="24"/>
          <w:szCs w:val="24"/>
          <w:lang w:val="en-IN"/>
        </w:rPr>
        <w:t>Caldicoprobacteraceae</w:t>
      </w:r>
      <w:r w:rsidR="00F073ED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F073ED">
        <w:rPr>
          <w:rFonts w:ascii="Times New Roman" w:hAnsi="Times New Roman" w:cs="Times New Roman"/>
          <w:sz w:val="24"/>
          <w:szCs w:val="24"/>
          <w:lang w:val="en-IN"/>
        </w:rPr>
        <w:t>bacterium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strain</w:t>
      </w:r>
      <w:r w:rsidR="0018751B">
        <w:rPr>
          <w:rFonts w:ascii="Times New Roman" w:hAnsi="Times New Roman" w:cs="Times New Roman"/>
          <w:sz w:val="24"/>
          <w:szCs w:val="24"/>
          <w:lang w:val="en-IN"/>
        </w:rPr>
        <w:t>s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18751B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18751B" w:rsidRP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Corynebacterium</w:t>
      </w:r>
      <w:r w:rsidR="0018751B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18751B" w:rsidRP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glutamicum</w:t>
      </w:r>
      <w:r w:rsidR="0018751B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18751B" w:rsidRPr="00BA043D">
        <w:rPr>
          <w:rFonts w:ascii="Times New Roman" w:hAnsi="Times New Roman" w:cs="Times New Roman"/>
          <w:sz w:val="24"/>
          <w:szCs w:val="24"/>
          <w:lang w:val="en-IN"/>
        </w:rPr>
        <w:t>ATCC</w:t>
      </w:r>
      <w:r w:rsidR="0018751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18751B" w:rsidRPr="00BA043D">
        <w:rPr>
          <w:rFonts w:ascii="Times New Roman" w:hAnsi="Times New Roman" w:cs="Times New Roman"/>
          <w:sz w:val="24"/>
          <w:szCs w:val="24"/>
          <w:lang w:val="en-IN"/>
        </w:rPr>
        <w:t>13032</w:t>
      </w:r>
      <w:r w:rsidR="0018751B" w:rsidRPr="00BA043D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>
        <w:rPr>
          <w:rFonts w:ascii="Times New Roman" w:hAnsi="Times New Roman" w:cs="Times New Roman"/>
          <w:sz w:val="24"/>
          <w:szCs w:val="24"/>
          <w:lang w:val="en-IN"/>
        </w:rPr>
        <w:t>0</w:t>
      </w:r>
      <w:r w:rsidR="0018751B">
        <w:rPr>
          <w:rFonts w:ascii="Times New Roman" w:hAnsi="Times New Roman" w:cs="Times New Roman"/>
          <w:sz w:val="24"/>
          <w:szCs w:val="24"/>
          <w:lang w:val="en-IN"/>
        </w:rPr>
        <w:t>5</w:t>
      </w:r>
      <w:r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6E1A916D" w14:textId="719DC31A" w:rsidR="000D2E73" w:rsidRDefault="000D2E73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63F6E4B6" w14:textId="1CE8B30F" w:rsidR="006046A9" w:rsidRDefault="006046A9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262A05D7" wp14:editId="78288D6A">
            <wp:extent cx="5731510" cy="2268220"/>
            <wp:effectExtent l="0" t="0" r="2540" b="0"/>
            <wp:docPr id="1504633760" name="Picture 1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633760" name="Picture 13" descr="A screen 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79A9" w14:textId="3639D6EC" w:rsidR="000D2E73" w:rsidRDefault="000D2E73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18EE530F" w14:textId="67DE3456" w:rsidR="009F35FE" w:rsidRDefault="00F9606F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6</w:t>
      </w:r>
      <w:r w:rsidR="009F35FE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9F35FE" w:rsidRPr="00F073ED">
        <w:rPr>
          <w:rFonts w:ascii="Times New Roman" w:hAnsi="Times New Roman" w:cs="Times New Roman"/>
          <w:i/>
          <w:iCs/>
          <w:sz w:val="24"/>
          <w:szCs w:val="24"/>
          <w:lang w:val="en-IN"/>
        </w:rPr>
        <w:t>Cal</w:t>
      </w:r>
      <w:r w:rsidR="00AF7B35">
        <w:rPr>
          <w:rFonts w:ascii="Times New Roman" w:hAnsi="Times New Roman" w:cs="Times New Roman"/>
          <w:i/>
          <w:iCs/>
          <w:sz w:val="24"/>
          <w:szCs w:val="24"/>
          <w:lang w:val="en-IN"/>
        </w:rPr>
        <w:t>oramator coolhaasii</w:t>
      </w:r>
      <w:r w:rsidR="00AF7B35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r w:rsidR="00AF7B35" w:rsidRPr="00F073ED">
        <w:rPr>
          <w:rFonts w:ascii="Times New Roman" w:hAnsi="Times New Roman" w:cs="Times New Roman"/>
          <w:i/>
          <w:iCs/>
          <w:sz w:val="24"/>
          <w:szCs w:val="24"/>
          <w:lang w:val="en-IN"/>
        </w:rPr>
        <w:t>Cal</w:t>
      </w:r>
      <w:r w:rsidR="00AF7B35">
        <w:rPr>
          <w:rFonts w:ascii="Times New Roman" w:hAnsi="Times New Roman" w:cs="Times New Roman"/>
          <w:i/>
          <w:iCs/>
          <w:sz w:val="24"/>
          <w:szCs w:val="24"/>
          <w:lang w:val="en-IN"/>
        </w:rPr>
        <w:t>oramator proteoclasticus</w:t>
      </w:r>
      <w:r w:rsidR="00AF7B35">
        <w:rPr>
          <w:rFonts w:ascii="Times New Roman" w:hAnsi="Times New Roman" w:cs="Times New Roman"/>
          <w:sz w:val="24"/>
          <w:szCs w:val="24"/>
          <w:lang w:val="en-IN"/>
        </w:rPr>
        <w:t xml:space="preserve">, and </w:t>
      </w:r>
      <w:r w:rsidR="00AF7B35" w:rsidRPr="00F073ED">
        <w:rPr>
          <w:rFonts w:ascii="Times New Roman" w:hAnsi="Times New Roman" w:cs="Times New Roman"/>
          <w:i/>
          <w:iCs/>
          <w:sz w:val="24"/>
          <w:szCs w:val="24"/>
          <w:lang w:val="en-IN"/>
        </w:rPr>
        <w:t>Cal</w:t>
      </w:r>
      <w:r w:rsidR="00AF7B35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oramator </w:t>
      </w:r>
      <w:r w:rsidR="00AF7B35" w:rsidRPr="00AF7B35">
        <w:rPr>
          <w:rFonts w:ascii="Times New Roman" w:hAnsi="Times New Roman" w:cs="Times New Roman"/>
          <w:i/>
          <w:iCs/>
          <w:sz w:val="24"/>
          <w:szCs w:val="24"/>
          <w:lang w:val="en-IN"/>
        </w:rPr>
        <w:t>viterbiensis</w:t>
      </w:r>
      <w:r w:rsidR="00AF7B35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9F35FE">
        <w:rPr>
          <w:rFonts w:ascii="Times New Roman" w:hAnsi="Times New Roman" w:cs="Times New Roman"/>
          <w:sz w:val="24"/>
          <w:szCs w:val="24"/>
          <w:lang w:val="en-IN"/>
        </w:rPr>
        <w:t xml:space="preserve">strains 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9F35FE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9F35FE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9F35FE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9F35FE" w:rsidRP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Corynebacterium</w:t>
      </w:r>
      <w:r w:rsidR="009F35FE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9F35FE" w:rsidRPr="00BA043D">
        <w:rPr>
          <w:rFonts w:ascii="Times New Roman" w:hAnsi="Times New Roman" w:cs="Times New Roman"/>
          <w:i/>
          <w:iCs/>
          <w:sz w:val="24"/>
          <w:szCs w:val="24"/>
          <w:lang w:val="en-IN"/>
        </w:rPr>
        <w:t>glutamicum</w:t>
      </w:r>
      <w:r w:rsidR="009F35FE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9F35FE" w:rsidRPr="00BA043D">
        <w:rPr>
          <w:rFonts w:ascii="Times New Roman" w:hAnsi="Times New Roman" w:cs="Times New Roman"/>
          <w:sz w:val="24"/>
          <w:szCs w:val="24"/>
          <w:lang w:val="en-IN"/>
        </w:rPr>
        <w:t>ATCC</w:t>
      </w:r>
      <w:r w:rsidR="009F35F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9F35FE" w:rsidRPr="00BA043D">
        <w:rPr>
          <w:rFonts w:ascii="Times New Roman" w:hAnsi="Times New Roman" w:cs="Times New Roman"/>
          <w:sz w:val="24"/>
          <w:szCs w:val="24"/>
          <w:lang w:val="en-IN"/>
        </w:rPr>
        <w:t>13032</w:t>
      </w:r>
      <w:r w:rsidR="009F35FE" w:rsidRPr="00BA043D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9F35FE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9F35FE">
        <w:rPr>
          <w:rFonts w:ascii="Times New Roman" w:hAnsi="Times New Roman" w:cs="Times New Roman"/>
          <w:sz w:val="24"/>
          <w:szCs w:val="24"/>
          <w:lang w:val="en-IN"/>
        </w:rPr>
        <w:t>05</w:t>
      </w:r>
      <w:r w:rsidR="009F35FE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7C7ECC99" w14:textId="77777777" w:rsidR="00C8502B" w:rsidRDefault="00C8502B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9F52B03" w14:textId="53FCE27E" w:rsidR="009F35FE" w:rsidRDefault="006046A9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2789EFC4" wp14:editId="6BC4CE3B">
            <wp:extent cx="5731510" cy="3654425"/>
            <wp:effectExtent l="0" t="0" r="2540" b="3175"/>
            <wp:docPr id="1774604187" name="Picture 14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604187" name="Picture 14" descr="A close-up of a computer cod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033D" w14:textId="33655B3B" w:rsidR="00AF7B35" w:rsidRDefault="00AF7B35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5269B213" w14:textId="65DFD847" w:rsidR="004C1760" w:rsidRDefault="00C21AF4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7</w:t>
      </w:r>
      <w:r w:rsidR="003E4DF2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3E4DF2" w:rsidRPr="00F073ED">
        <w:rPr>
          <w:rFonts w:ascii="Times New Roman" w:hAnsi="Times New Roman" w:cs="Times New Roman"/>
          <w:i/>
          <w:iCs/>
          <w:sz w:val="24"/>
          <w:szCs w:val="24"/>
          <w:lang w:val="en-IN"/>
        </w:rPr>
        <w:t>Cl</w:t>
      </w:r>
      <w:r w:rsidR="00396651">
        <w:rPr>
          <w:rFonts w:ascii="Times New Roman" w:hAnsi="Times New Roman" w:cs="Times New Roman"/>
          <w:i/>
          <w:iCs/>
          <w:sz w:val="24"/>
          <w:szCs w:val="24"/>
          <w:lang w:val="en-IN"/>
        </w:rPr>
        <w:t>ostridium</w:t>
      </w:r>
      <w:r w:rsidR="003E4DF2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396651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butyricum</w:t>
      </w:r>
      <w:r w:rsidR="003E4DF2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3E4DF2">
        <w:rPr>
          <w:rFonts w:ascii="Times New Roman" w:hAnsi="Times New Roman" w:cs="Times New Roman"/>
          <w:sz w:val="24"/>
          <w:szCs w:val="24"/>
          <w:lang w:val="en-IN"/>
        </w:rPr>
        <w:t>strain</w:t>
      </w:r>
      <w:r w:rsidR="00396651">
        <w:rPr>
          <w:rFonts w:ascii="Times New Roman" w:hAnsi="Times New Roman" w:cs="Times New Roman"/>
          <w:sz w:val="24"/>
          <w:szCs w:val="24"/>
          <w:lang w:val="en-IN"/>
        </w:rPr>
        <w:t xml:space="preserve"> XMR5567-3</w:t>
      </w:r>
      <w:r w:rsidR="003E4DF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3E4DF2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3E4DF2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3E4DF2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8F14A6" w:rsidRPr="008F14A6">
        <w:rPr>
          <w:rFonts w:ascii="Times New Roman" w:hAnsi="Times New Roman" w:cs="Times New Roman"/>
          <w:i/>
          <w:iCs/>
          <w:sz w:val="24"/>
          <w:szCs w:val="24"/>
          <w:lang w:val="en-IN"/>
        </w:rPr>
        <w:t>Sporohalobacter</w:t>
      </w:r>
      <w:r w:rsidR="008F14A6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8F14A6" w:rsidRPr="008F14A6">
        <w:rPr>
          <w:rFonts w:ascii="Times New Roman" w:hAnsi="Times New Roman" w:cs="Times New Roman"/>
          <w:i/>
          <w:iCs/>
          <w:sz w:val="24"/>
          <w:szCs w:val="24"/>
          <w:lang w:val="en-IN"/>
        </w:rPr>
        <w:t>salinus</w:t>
      </w:r>
      <w:r w:rsidR="008F14A6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8F14A6" w:rsidRPr="008F14A6">
        <w:rPr>
          <w:rFonts w:ascii="Times New Roman" w:hAnsi="Times New Roman" w:cs="Times New Roman"/>
          <w:sz w:val="24"/>
          <w:szCs w:val="24"/>
          <w:lang w:val="en-IN"/>
        </w:rPr>
        <w:t>DSM</w:t>
      </w:r>
      <w:r w:rsidR="008F14A6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8F14A6" w:rsidRPr="008F14A6">
        <w:rPr>
          <w:rFonts w:ascii="Times New Roman" w:hAnsi="Times New Roman" w:cs="Times New Roman"/>
          <w:sz w:val="24"/>
          <w:szCs w:val="24"/>
          <w:lang w:val="en-IN"/>
        </w:rPr>
        <w:t>26781</w:t>
      </w:r>
      <w:r w:rsidR="008F14A6" w:rsidRPr="008F14A6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3E4DF2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3E4DF2">
        <w:rPr>
          <w:rFonts w:ascii="Times New Roman" w:hAnsi="Times New Roman" w:cs="Times New Roman"/>
          <w:sz w:val="24"/>
          <w:szCs w:val="24"/>
          <w:lang w:val="en-IN"/>
        </w:rPr>
        <w:t>05</w:t>
      </w:r>
      <w:r w:rsidR="003E4DF2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18A8FC69" w14:textId="77777777" w:rsidR="00C8502B" w:rsidRDefault="00C8502B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3A5432F5" w14:textId="3115639B" w:rsidR="003E4DF2" w:rsidRDefault="006046A9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1C9AF353" wp14:editId="0235FA02">
            <wp:extent cx="5731510" cy="3757930"/>
            <wp:effectExtent l="0" t="0" r="2540" b="0"/>
            <wp:docPr id="455788280" name="Picture 15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788280" name="Picture 15" descr="A screen shot of a computer cod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DE34" w14:textId="6134A108" w:rsidR="00B82D9F" w:rsidRDefault="00B82D9F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3B129CC7" w14:textId="440843D5" w:rsidR="00804240" w:rsidRDefault="00A87AB7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lastRenderedPageBreak/>
        <w:softHyphen/>
      </w:r>
      <w:r>
        <w:rPr>
          <w:rFonts w:ascii="Times New Roman" w:hAnsi="Times New Roman" w:cs="Times New Roman"/>
          <w:sz w:val="24"/>
          <w:szCs w:val="24"/>
          <w:lang w:val="en-IN"/>
        </w:rPr>
        <w:softHyphen/>
      </w:r>
      <w:r w:rsidR="00D67741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Fig</w:t>
      </w:r>
      <w:r w:rsidR="00D67741"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8</w:t>
      </w:r>
      <w:r w:rsidR="006046A9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6046A9">
        <w:rPr>
          <w:rFonts w:ascii="Times New Roman" w:hAnsi="Times New Roman" w:cs="Times New Roman"/>
          <w:i/>
          <w:iCs/>
          <w:sz w:val="24"/>
          <w:szCs w:val="24"/>
          <w:lang w:val="en-IN"/>
        </w:rPr>
        <w:t>Lacrimispora indolis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 xml:space="preserve"> and </w:t>
      </w:r>
      <w:r w:rsidR="006046A9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Lacrimispora celerecrescens 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 xml:space="preserve">strains 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6046A9" w:rsidRPr="006046A9">
        <w:rPr>
          <w:rFonts w:ascii="Times New Roman" w:hAnsi="Times New Roman" w:cs="Times New Roman"/>
          <w:i/>
          <w:iCs/>
          <w:sz w:val="24"/>
          <w:szCs w:val="24"/>
          <w:lang w:val="en-IN"/>
        </w:rPr>
        <w:t>Caldicoprobacter</w:t>
      </w:r>
      <w:r w:rsidR="006046A9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6046A9" w:rsidRPr="006046A9">
        <w:rPr>
          <w:rFonts w:ascii="Times New Roman" w:hAnsi="Times New Roman" w:cs="Times New Roman"/>
          <w:i/>
          <w:iCs/>
          <w:sz w:val="24"/>
          <w:szCs w:val="24"/>
          <w:lang w:val="en-IN"/>
        </w:rPr>
        <w:t>algeriensis</w:t>
      </w:r>
      <w:r w:rsidR="006046A9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6046A9" w:rsidRPr="006046A9">
        <w:rPr>
          <w:rFonts w:ascii="Times New Roman" w:hAnsi="Times New Roman" w:cs="Times New Roman"/>
          <w:sz w:val="24"/>
          <w:szCs w:val="24"/>
          <w:lang w:val="en-IN"/>
        </w:rPr>
        <w:t>DSM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6046A9" w:rsidRPr="006046A9">
        <w:rPr>
          <w:rFonts w:ascii="Times New Roman" w:hAnsi="Times New Roman" w:cs="Times New Roman"/>
          <w:sz w:val="24"/>
          <w:szCs w:val="24"/>
          <w:lang w:val="en-IN"/>
        </w:rPr>
        <w:t>22661</w:t>
      </w:r>
      <w:r w:rsidR="006046A9" w:rsidRPr="006046A9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6046A9">
        <w:rPr>
          <w:rFonts w:ascii="Times New Roman" w:hAnsi="Times New Roman" w:cs="Times New Roman"/>
          <w:sz w:val="24"/>
          <w:szCs w:val="24"/>
          <w:lang w:val="en-IN"/>
        </w:rPr>
        <w:t>05</w:t>
      </w:r>
      <w:r w:rsidR="006046A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7F6AE2F8" w14:textId="77777777" w:rsidR="00C8502B" w:rsidRDefault="00C8502B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4FF189D" w14:textId="0759AC74" w:rsidR="006046A9" w:rsidRDefault="00A54A8C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16398C26" wp14:editId="69EC2F8B">
            <wp:extent cx="5731510" cy="5973445"/>
            <wp:effectExtent l="0" t="0" r="2540" b="8255"/>
            <wp:docPr id="192724582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245826" name="Picture 192724582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7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AFCC2" w14:textId="7B73270C" w:rsidR="00A54A8C" w:rsidRDefault="00A54A8C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0BADEBA7" w14:textId="6666CEA7" w:rsidR="00A54A8C" w:rsidRDefault="00D67741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9</w:t>
      </w:r>
      <w:r w:rsidR="00A54A8C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0C6FD9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Limnochordaceae </w:t>
      </w:r>
      <w:r w:rsidR="000C6FD9" w:rsidRPr="000C6FD9">
        <w:rPr>
          <w:rFonts w:ascii="Times New Roman" w:hAnsi="Times New Roman" w:cs="Times New Roman"/>
          <w:sz w:val="24"/>
          <w:szCs w:val="24"/>
          <w:lang w:val="en-IN"/>
        </w:rPr>
        <w:t>bacterium</w:t>
      </w:r>
      <w:r w:rsidR="00A54A8C" w:rsidRPr="000C6FD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54A8C">
        <w:rPr>
          <w:rFonts w:ascii="Times New Roman" w:hAnsi="Times New Roman" w:cs="Times New Roman"/>
          <w:sz w:val="24"/>
          <w:szCs w:val="24"/>
          <w:lang w:val="en-IN"/>
        </w:rPr>
        <w:t>strain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 xml:space="preserve"> XUC</w:t>
      </w:r>
      <w:r w:rsidR="000C6FD9" w:rsidRPr="000C6FD9"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>P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>55106-1</w:t>
      </w:r>
      <w:r w:rsidR="00A54A8C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A54A8C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A54A8C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A54A8C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0C6FD9" w:rsidRPr="000C6FD9">
        <w:rPr>
          <w:rFonts w:ascii="Times New Roman" w:hAnsi="Times New Roman" w:cs="Times New Roman"/>
          <w:i/>
          <w:iCs/>
          <w:sz w:val="24"/>
          <w:szCs w:val="24"/>
          <w:lang w:val="en-IN"/>
        </w:rPr>
        <w:t>Acetivibrio</w:t>
      </w:r>
      <w:r w:rsidR="000C6FD9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0C6FD9" w:rsidRPr="000C6FD9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cellus</w:t>
      </w:r>
      <w:r w:rsidR="000C6FD9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0C6FD9" w:rsidRPr="000C6FD9">
        <w:rPr>
          <w:rFonts w:ascii="Times New Roman" w:hAnsi="Times New Roman" w:cs="Times New Roman"/>
          <w:sz w:val="24"/>
          <w:szCs w:val="24"/>
          <w:lang w:val="en-IN"/>
        </w:rPr>
        <w:t>ATCC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0C6FD9" w:rsidRPr="000C6FD9">
        <w:rPr>
          <w:rFonts w:ascii="Times New Roman" w:hAnsi="Times New Roman" w:cs="Times New Roman"/>
          <w:sz w:val="24"/>
          <w:szCs w:val="24"/>
          <w:lang w:val="en-IN"/>
        </w:rPr>
        <w:t>27405</w:t>
      </w:r>
      <w:r w:rsidR="000C6FD9" w:rsidRPr="000C6FD9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A54A8C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A54A8C">
        <w:rPr>
          <w:rFonts w:ascii="Times New Roman" w:hAnsi="Times New Roman" w:cs="Times New Roman"/>
          <w:sz w:val="24"/>
          <w:szCs w:val="24"/>
          <w:lang w:val="en-IN"/>
        </w:rPr>
        <w:t>0</w:t>
      </w:r>
      <w:r w:rsidR="005D5828">
        <w:rPr>
          <w:rFonts w:ascii="Times New Roman" w:hAnsi="Times New Roman" w:cs="Times New Roman"/>
          <w:sz w:val="24"/>
          <w:szCs w:val="24"/>
          <w:lang w:val="en-IN"/>
        </w:rPr>
        <w:t>2</w:t>
      </w:r>
      <w:r w:rsidR="00A54A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2032475A" w14:textId="77777777" w:rsidR="000C6FD9" w:rsidRDefault="000C6FD9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B664D12" w14:textId="296E0803" w:rsidR="00A54A8C" w:rsidRDefault="000C6FD9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7D3614EE" wp14:editId="54B8D903">
            <wp:extent cx="5731510" cy="2230755"/>
            <wp:effectExtent l="0" t="0" r="2540" b="0"/>
            <wp:docPr id="159397898" name="Picture 18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97898" name="Picture 18" descr="A close up of a scree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1A8B" w14:textId="5733E056" w:rsidR="000C6FD9" w:rsidRDefault="000C6FD9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7C3234E8" w14:textId="7D7FFC60" w:rsidR="000C6FD9" w:rsidRDefault="00CC12A6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10</w:t>
      </w:r>
      <w:r w:rsidR="000C6FD9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5D5828">
        <w:rPr>
          <w:rFonts w:ascii="Times New Roman" w:hAnsi="Times New Roman" w:cs="Times New Roman"/>
          <w:i/>
          <w:iCs/>
          <w:sz w:val="24"/>
          <w:szCs w:val="24"/>
          <w:lang w:val="en-IN"/>
        </w:rPr>
        <w:t>Pseudoclostridium</w:t>
      </w:r>
      <w:r w:rsidR="00256F61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thermosuccinogenes</w:t>
      </w:r>
      <w:r w:rsidR="000C6FD9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 xml:space="preserve">strains 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4B3DA7" w:rsidRPr="004B3DA7">
        <w:rPr>
          <w:rFonts w:ascii="Times New Roman" w:hAnsi="Times New Roman" w:cs="Times New Roman"/>
          <w:i/>
          <w:iCs/>
          <w:sz w:val="24"/>
          <w:szCs w:val="24"/>
          <w:lang w:val="en-IN"/>
        </w:rPr>
        <w:t>Sporohalobacter</w:t>
      </w:r>
      <w:r w:rsidR="004B3DA7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4B3DA7" w:rsidRPr="004B3DA7">
        <w:rPr>
          <w:rFonts w:ascii="Times New Roman" w:hAnsi="Times New Roman" w:cs="Times New Roman"/>
          <w:i/>
          <w:iCs/>
          <w:sz w:val="24"/>
          <w:szCs w:val="24"/>
          <w:lang w:val="en-IN"/>
        </w:rPr>
        <w:t>salinus</w:t>
      </w:r>
      <w:r w:rsidR="004B3DA7" w:rsidRPr="004B3DA7">
        <w:rPr>
          <w:rFonts w:ascii="Times New Roman" w:hAnsi="Times New Roman" w:cs="Times New Roman"/>
          <w:sz w:val="24"/>
          <w:szCs w:val="24"/>
          <w:lang w:val="en-IN"/>
        </w:rPr>
        <w:t xml:space="preserve"> DSM 26781</w:t>
      </w:r>
      <w:r w:rsidR="004B3DA7" w:rsidRPr="004B3DA7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0C6FD9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4B3DA7">
        <w:rPr>
          <w:rFonts w:ascii="Times New Roman" w:hAnsi="Times New Roman" w:cs="Times New Roman"/>
          <w:sz w:val="24"/>
          <w:szCs w:val="24"/>
          <w:lang w:val="en-IN"/>
        </w:rPr>
        <w:t>1</w:t>
      </w:r>
      <w:r w:rsidR="000C6FD9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54DADB70" w14:textId="77777777" w:rsidR="00C8502B" w:rsidRDefault="00C8502B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573BB84" w14:textId="475A1F8F" w:rsidR="00591623" w:rsidRDefault="00591623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67797941" wp14:editId="70E9AD6C">
            <wp:extent cx="5731510" cy="3793490"/>
            <wp:effectExtent l="0" t="0" r="2540" b="0"/>
            <wp:docPr id="187351442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514427" name="Picture 187351442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C6274" w14:textId="21E2C37A" w:rsidR="00256F61" w:rsidRDefault="00256F61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1371E023" w14:textId="33BC5AEB" w:rsidR="00256F61" w:rsidRDefault="001C1D8C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11</w:t>
      </w:r>
      <w:r w:rsidR="00256F61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256F61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Seramator thermalis </w:t>
      </w:r>
      <w:r w:rsidR="00256F61">
        <w:rPr>
          <w:rFonts w:ascii="Times New Roman" w:hAnsi="Times New Roman" w:cs="Times New Roman"/>
          <w:sz w:val="24"/>
          <w:szCs w:val="24"/>
          <w:lang w:val="en-IN"/>
        </w:rPr>
        <w:t xml:space="preserve">strain XHS2771 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256F61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256F61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256F61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256F61" w:rsidRPr="00256F61">
        <w:rPr>
          <w:rFonts w:ascii="Times New Roman" w:hAnsi="Times New Roman" w:cs="Times New Roman"/>
          <w:i/>
          <w:iCs/>
          <w:sz w:val="24"/>
          <w:szCs w:val="24"/>
          <w:lang w:val="en-IN"/>
        </w:rPr>
        <w:t>Prevotella</w:t>
      </w:r>
      <w:r w:rsidR="00256F61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256F61" w:rsidRPr="00256F61">
        <w:rPr>
          <w:rFonts w:ascii="Times New Roman" w:hAnsi="Times New Roman" w:cs="Times New Roman"/>
          <w:i/>
          <w:iCs/>
          <w:sz w:val="24"/>
          <w:szCs w:val="24"/>
          <w:lang w:val="en-IN"/>
        </w:rPr>
        <w:t>herbatica</w:t>
      </w:r>
      <w:r w:rsidR="00256F61" w:rsidRPr="00256F61">
        <w:rPr>
          <w:rFonts w:ascii="Times New Roman" w:hAnsi="Times New Roman" w:cs="Times New Roman"/>
          <w:sz w:val="24"/>
          <w:szCs w:val="24"/>
          <w:lang w:val="en-IN"/>
        </w:rPr>
        <w:t xml:space="preserve"> DSM</w:t>
      </w:r>
      <w:r w:rsidR="00256F6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256F61" w:rsidRPr="00256F61">
        <w:rPr>
          <w:rFonts w:ascii="Times New Roman" w:hAnsi="Times New Roman" w:cs="Times New Roman"/>
          <w:sz w:val="24"/>
          <w:szCs w:val="24"/>
          <w:lang w:val="en-IN"/>
        </w:rPr>
        <w:t>112534</w:t>
      </w:r>
      <w:r w:rsidR="00256F61" w:rsidRPr="00256F61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256F61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FC1E17">
        <w:rPr>
          <w:rFonts w:ascii="Times New Roman" w:hAnsi="Times New Roman" w:cs="Times New Roman"/>
          <w:sz w:val="24"/>
          <w:szCs w:val="24"/>
          <w:lang w:val="en-IN"/>
        </w:rPr>
        <w:t>02</w:t>
      </w:r>
      <w:r w:rsidR="00256F61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6908FE37" w14:textId="77777777" w:rsidR="00256F61" w:rsidRDefault="00256F61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1F6DE0C4" w14:textId="0AFBFFF2" w:rsidR="00256F61" w:rsidRDefault="00256F61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0096905B" wp14:editId="649E7730">
            <wp:extent cx="5731510" cy="3782060"/>
            <wp:effectExtent l="0" t="0" r="2540" b="8890"/>
            <wp:docPr id="2125547154" name="Picture 20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547154" name="Picture 20" descr="A close-up of a computer scree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F0EF" w14:textId="3082F751" w:rsidR="00107395" w:rsidRDefault="00107395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2B56BE43" w14:textId="51D56B22" w:rsidR="00107395" w:rsidRDefault="000415C5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12</w:t>
      </w:r>
      <w:r w:rsidR="00107395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107395">
        <w:rPr>
          <w:rFonts w:ascii="Times New Roman" w:hAnsi="Times New Roman" w:cs="Times New Roman"/>
          <w:i/>
          <w:iCs/>
          <w:sz w:val="24"/>
          <w:szCs w:val="24"/>
          <w:lang w:val="en-IN"/>
        </w:rPr>
        <w:t>Sporanaerobium hydrogeniformans</w:t>
      </w:r>
      <w:r w:rsidR="00107395" w:rsidRPr="00107395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107395">
        <w:rPr>
          <w:rFonts w:ascii="Times New Roman" w:hAnsi="Times New Roman" w:cs="Times New Roman"/>
          <w:sz w:val="24"/>
          <w:szCs w:val="24"/>
          <w:lang w:val="en-IN"/>
        </w:rPr>
        <w:t>strain XHS1771</w:t>
      </w:r>
      <w:r w:rsidR="00107395" w:rsidRPr="0010739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107395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107395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107395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107395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9E5AE7" w:rsidRPr="009E5AE7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anaerobacter</w:t>
      </w:r>
      <w:r w:rsidR="009E5AE7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9E5AE7" w:rsidRPr="009E5AE7">
        <w:rPr>
          <w:rFonts w:ascii="Times New Roman" w:hAnsi="Times New Roman" w:cs="Times New Roman"/>
          <w:i/>
          <w:iCs/>
          <w:sz w:val="24"/>
          <w:szCs w:val="24"/>
          <w:lang w:val="en-IN"/>
        </w:rPr>
        <w:t>ethanolicus</w:t>
      </w:r>
      <w:r w:rsidR="009E5AE7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9E5AE7" w:rsidRPr="009E5AE7">
        <w:rPr>
          <w:rFonts w:ascii="Times New Roman" w:hAnsi="Times New Roman" w:cs="Times New Roman"/>
          <w:sz w:val="24"/>
          <w:szCs w:val="24"/>
          <w:lang w:val="en-IN"/>
        </w:rPr>
        <w:t>ATCC 31550</w:t>
      </w:r>
      <w:r w:rsidR="009E5AE7" w:rsidRPr="009E5AE7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107395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107395">
        <w:rPr>
          <w:rFonts w:ascii="Times New Roman" w:hAnsi="Times New Roman" w:cs="Times New Roman"/>
          <w:sz w:val="24"/>
          <w:szCs w:val="24"/>
          <w:lang w:val="en-IN"/>
        </w:rPr>
        <w:t>1</w:t>
      </w:r>
      <w:r w:rsidR="00107395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011605AE" w14:textId="77777777" w:rsidR="00107395" w:rsidRDefault="00107395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72DC93F" w14:textId="49C079B3" w:rsidR="00107395" w:rsidRDefault="00107395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7809987F" wp14:editId="2CCF07B5">
            <wp:extent cx="5731510" cy="5855970"/>
            <wp:effectExtent l="0" t="0" r="2540" b="0"/>
            <wp:docPr id="91782336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23364" name="Picture 91782336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5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6782B" w14:textId="55FFBDDA" w:rsidR="0002381C" w:rsidRDefault="0002381C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4F232E2F" w14:textId="318E64DA" w:rsidR="00B34464" w:rsidRDefault="00E87CA9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13</w:t>
      </w:r>
      <w:r w:rsidR="0002381C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C1350E" w:rsidRPr="00C1350E">
        <w:rPr>
          <w:rFonts w:ascii="Times New Roman" w:hAnsi="Times New Roman" w:cs="Times New Roman"/>
          <w:i/>
          <w:iCs/>
          <w:sz w:val="24"/>
          <w:szCs w:val="24"/>
          <w:lang w:val="en-IN"/>
        </w:rPr>
        <w:t>Tepidimicrobium</w:t>
      </w:r>
      <w:r w:rsidR="00C1350E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C1350E" w:rsidRPr="00C1350E">
        <w:rPr>
          <w:rFonts w:ascii="Times New Roman" w:hAnsi="Times New Roman" w:cs="Times New Roman"/>
          <w:i/>
          <w:iCs/>
          <w:sz w:val="24"/>
          <w:szCs w:val="24"/>
          <w:lang w:val="en-IN"/>
        </w:rPr>
        <w:t>ferriphilum</w:t>
      </w:r>
      <w:r w:rsidR="0002381C" w:rsidRPr="00107395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02381C">
        <w:rPr>
          <w:rFonts w:ascii="Times New Roman" w:hAnsi="Times New Roman" w:cs="Times New Roman"/>
          <w:sz w:val="24"/>
          <w:szCs w:val="24"/>
          <w:lang w:val="en-IN"/>
        </w:rPr>
        <w:t>strain</w:t>
      </w:r>
      <w:r w:rsidR="00C1350E">
        <w:rPr>
          <w:rFonts w:ascii="Times New Roman" w:hAnsi="Times New Roman" w:cs="Times New Roman"/>
          <w:sz w:val="24"/>
          <w:szCs w:val="24"/>
          <w:lang w:val="en-IN"/>
        </w:rPr>
        <w:t>s</w:t>
      </w:r>
      <w:r w:rsidR="0002381C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02381C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02381C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02381C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02381C" w:rsidRPr="0002381C">
        <w:rPr>
          <w:rFonts w:ascii="Times New Roman" w:hAnsi="Times New Roman" w:cs="Times New Roman"/>
          <w:i/>
          <w:iCs/>
          <w:sz w:val="24"/>
          <w:szCs w:val="24"/>
          <w:lang w:val="en-IN"/>
        </w:rPr>
        <w:t>Anaerosalibacter</w:t>
      </w:r>
      <w:r w:rsidR="0002381C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02381C" w:rsidRPr="0002381C">
        <w:rPr>
          <w:rFonts w:ascii="Times New Roman" w:hAnsi="Times New Roman" w:cs="Times New Roman"/>
          <w:i/>
          <w:iCs/>
          <w:sz w:val="24"/>
          <w:szCs w:val="24"/>
          <w:lang w:val="en-IN"/>
        </w:rPr>
        <w:t>massiliensis</w:t>
      </w:r>
      <w:r w:rsidR="0002381C" w:rsidRPr="0002381C">
        <w:rPr>
          <w:rFonts w:ascii="Times New Roman" w:hAnsi="Times New Roman" w:cs="Times New Roman"/>
          <w:sz w:val="24"/>
          <w:szCs w:val="24"/>
          <w:lang w:val="en-IN"/>
        </w:rPr>
        <w:t xml:space="preserve"> DSM 27308</w:t>
      </w:r>
      <w:r w:rsidR="0002381C" w:rsidRPr="0002381C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02381C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02381C">
        <w:rPr>
          <w:rFonts w:ascii="Times New Roman" w:hAnsi="Times New Roman" w:cs="Times New Roman"/>
          <w:sz w:val="24"/>
          <w:szCs w:val="24"/>
          <w:lang w:val="en-IN"/>
        </w:rPr>
        <w:t>02</w:t>
      </w:r>
      <w:r w:rsidR="0002381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2F5DA36D" w14:textId="77777777" w:rsidR="0002381C" w:rsidRDefault="0002381C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3DC58581" w14:textId="6171EB22" w:rsidR="0002381C" w:rsidRDefault="0002381C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6A567168" wp14:editId="76A498A1">
            <wp:extent cx="5731510" cy="2788920"/>
            <wp:effectExtent l="0" t="0" r="2540" b="0"/>
            <wp:docPr id="575771867" name="Picture 22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771867" name="Picture 22" descr="A close up of a scree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4A0C3" w14:textId="3D03A835" w:rsidR="000940FB" w:rsidRDefault="000940FB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5058C96D" w14:textId="31AE5503" w:rsidR="000940FB" w:rsidRDefault="00272F76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14</w:t>
      </w:r>
      <w:r w:rsidR="000940FB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AA25B0" w:rsidRPr="00AA25B0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anaerobacter</w:t>
      </w:r>
      <w:r w:rsidR="00AA25B0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AA25B0" w:rsidRPr="00AA25B0">
        <w:rPr>
          <w:rFonts w:ascii="Times New Roman" w:hAnsi="Times New Roman" w:cs="Times New Roman"/>
          <w:i/>
          <w:iCs/>
          <w:sz w:val="24"/>
          <w:szCs w:val="24"/>
          <w:lang w:val="en-IN"/>
        </w:rPr>
        <w:t>wiegelii</w:t>
      </w:r>
      <w:r w:rsidR="00AA25B0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A25B0" w:rsidRPr="00AA25B0">
        <w:rPr>
          <w:rFonts w:ascii="Times New Roman" w:hAnsi="Times New Roman" w:cs="Times New Roman"/>
          <w:sz w:val="24"/>
          <w:szCs w:val="24"/>
          <w:lang w:val="en-IN"/>
        </w:rPr>
        <w:t>strain</w:t>
      </w:r>
      <w:r w:rsidR="00AA25B0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A25B0" w:rsidRPr="00AA25B0">
        <w:rPr>
          <w:rFonts w:ascii="Times New Roman" w:hAnsi="Times New Roman" w:cs="Times New Roman"/>
          <w:sz w:val="24"/>
          <w:szCs w:val="24"/>
          <w:lang w:val="en-IN"/>
        </w:rPr>
        <w:t xml:space="preserve">XMU7067-6 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0940FB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0940FB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0940FB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0940FB" w:rsidRPr="000940FB">
        <w:rPr>
          <w:rFonts w:ascii="Times New Roman" w:hAnsi="Times New Roman" w:cs="Times New Roman"/>
          <w:i/>
          <w:iCs/>
          <w:sz w:val="24"/>
          <w:szCs w:val="24"/>
          <w:lang w:val="en-IN"/>
        </w:rPr>
        <w:t>Pelotomaculum</w:t>
      </w:r>
      <w:r w:rsidR="000940FB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0940FB" w:rsidRPr="000940FB">
        <w:rPr>
          <w:rFonts w:ascii="Times New Roman" w:hAnsi="Times New Roman" w:cs="Times New Roman"/>
          <w:i/>
          <w:iCs/>
          <w:sz w:val="24"/>
          <w:szCs w:val="24"/>
          <w:lang w:val="en-IN"/>
        </w:rPr>
        <w:t>propionicicum</w:t>
      </w:r>
      <w:r w:rsidR="000940FB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0940FB" w:rsidRPr="000940FB">
        <w:rPr>
          <w:rFonts w:ascii="Times New Roman" w:hAnsi="Times New Roman" w:cs="Times New Roman"/>
          <w:sz w:val="24"/>
          <w:szCs w:val="24"/>
          <w:lang w:val="en-IN"/>
        </w:rPr>
        <w:t>DSM</w:t>
      </w:r>
      <w:r w:rsidR="000940F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0940FB" w:rsidRPr="000940FB">
        <w:rPr>
          <w:rFonts w:ascii="Times New Roman" w:hAnsi="Times New Roman" w:cs="Times New Roman"/>
          <w:sz w:val="24"/>
          <w:szCs w:val="24"/>
          <w:lang w:val="en-IN"/>
        </w:rPr>
        <w:t>15578</w:t>
      </w:r>
      <w:r w:rsidR="000940FB" w:rsidRPr="000940FB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0940FB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0940FB">
        <w:rPr>
          <w:rFonts w:ascii="Times New Roman" w:hAnsi="Times New Roman" w:cs="Times New Roman"/>
          <w:sz w:val="24"/>
          <w:szCs w:val="24"/>
          <w:lang w:val="en-IN"/>
        </w:rPr>
        <w:t>02</w:t>
      </w:r>
      <w:r w:rsidR="000940FB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45025C9E" w14:textId="77777777" w:rsidR="000940FB" w:rsidRDefault="000940FB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5F410150" w14:textId="4225E9A9" w:rsidR="000940FB" w:rsidRDefault="000940FB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4381BD41" wp14:editId="7961C013">
            <wp:extent cx="5731510" cy="3574415"/>
            <wp:effectExtent l="0" t="0" r="2540" b="6985"/>
            <wp:docPr id="355734198" name="Picture 23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734198" name="Picture 23" descr="A close-up of a scree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5CEA0" w14:textId="29CBC2EB" w:rsidR="00CC388C" w:rsidRDefault="00CC388C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09018153" w14:textId="2BD13788" w:rsidR="00CC388C" w:rsidRDefault="00561336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Fig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ure S15</w:t>
      </w:r>
      <w:r w:rsidR="00CC388C" w:rsidRPr="00C344C5">
        <w:rPr>
          <w:rFonts w:ascii="Times New Roman" w:hAnsi="Times New Roman" w:cs="Times New Roman"/>
          <w:b/>
          <w:bCs/>
          <w:sz w:val="24"/>
          <w:szCs w:val="24"/>
          <w:lang w:val="en-IN"/>
        </w:rPr>
        <w:t>.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Phylogenetic tree based on 16S rRNA gene sequences showing the phylogenetic position of </w:t>
      </w:r>
      <w:r w:rsidR="00CC388C" w:rsidRPr="00AA25B0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anaerobacter</w:t>
      </w:r>
      <w:r w:rsidR="007E214F">
        <w:rPr>
          <w:rFonts w:ascii="Times New Roman" w:hAnsi="Times New Roman" w:cs="Times New Roman"/>
          <w:i/>
          <w:iCs/>
          <w:sz w:val="24"/>
          <w:szCs w:val="24"/>
          <w:lang w:val="en-IN"/>
        </w:rPr>
        <w:t>ium</w:t>
      </w:r>
      <w:r w:rsidR="00CC388C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7E214F">
        <w:rPr>
          <w:rFonts w:ascii="Times New Roman" w:hAnsi="Times New Roman" w:cs="Times New Roman"/>
          <w:i/>
          <w:iCs/>
          <w:sz w:val="24"/>
          <w:szCs w:val="24"/>
          <w:lang w:val="en-IN"/>
        </w:rPr>
        <w:t>aotearoense</w:t>
      </w:r>
      <w:r w:rsidR="007E214F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r w:rsidR="007E214F" w:rsidRPr="00AA25B0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anaerobacter</w:t>
      </w:r>
      <w:r w:rsidR="007E214F">
        <w:rPr>
          <w:rFonts w:ascii="Times New Roman" w:hAnsi="Times New Roman" w:cs="Times New Roman"/>
          <w:i/>
          <w:iCs/>
          <w:sz w:val="24"/>
          <w:szCs w:val="24"/>
          <w:lang w:val="en-IN"/>
        </w:rPr>
        <w:t>ium butyriciformans</w:t>
      </w:r>
      <w:r w:rsidR="007E214F">
        <w:rPr>
          <w:rFonts w:ascii="Times New Roman" w:hAnsi="Times New Roman" w:cs="Times New Roman"/>
          <w:sz w:val="24"/>
          <w:szCs w:val="24"/>
          <w:lang w:val="en-IN"/>
        </w:rPr>
        <w:t xml:space="preserve">, and </w:t>
      </w:r>
      <w:r w:rsidR="007E214F" w:rsidRPr="00AA25B0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anaerobacter</w:t>
      </w:r>
      <w:r w:rsidR="007E214F">
        <w:rPr>
          <w:rFonts w:ascii="Times New Roman" w:hAnsi="Times New Roman" w:cs="Times New Roman"/>
          <w:i/>
          <w:iCs/>
          <w:sz w:val="24"/>
          <w:szCs w:val="24"/>
          <w:lang w:val="en-IN"/>
        </w:rPr>
        <w:t>ium thermostercoris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CC388C" w:rsidRPr="00AA25B0">
        <w:rPr>
          <w:rFonts w:ascii="Times New Roman" w:hAnsi="Times New Roman" w:cs="Times New Roman"/>
          <w:sz w:val="24"/>
          <w:szCs w:val="24"/>
          <w:lang w:val="en-IN"/>
        </w:rPr>
        <w:t>strain</w:t>
      </w:r>
      <w:r w:rsidR="007E214F">
        <w:rPr>
          <w:rFonts w:ascii="Times New Roman" w:hAnsi="Times New Roman" w:cs="Times New Roman"/>
          <w:sz w:val="24"/>
          <w:szCs w:val="24"/>
          <w:lang w:val="en-IN"/>
        </w:rPr>
        <w:t>s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>(in b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>lue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) among the closest 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 xml:space="preserve">type strain and 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non-type 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 xml:space="preserve">strain 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sequences. Relatedness was inferred using the maximum-likelihood method in W-IQ-TREE and rooted with </w:t>
      </w:r>
      <w:r w:rsidR="00CC388C" w:rsidRPr="00CC388C">
        <w:rPr>
          <w:rFonts w:ascii="Times New Roman" w:hAnsi="Times New Roman" w:cs="Times New Roman"/>
          <w:i/>
          <w:iCs/>
          <w:sz w:val="24"/>
          <w:szCs w:val="24"/>
          <w:lang w:val="en-IN"/>
        </w:rPr>
        <w:t>Thermoanaerobacter</w:t>
      </w:r>
      <w:r w:rsidR="00CC388C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CC388C" w:rsidRPr="00CC388C">
        <w:rPr>
          <w:rFonts w:ascii="Times New Roman" w:hAnsi="Times New Roman" w:cs="Times New Roman"/>
          <w:i/>
          <w:iCs/>
          <w:sz w:val="24"/>
          <w:szCs w:val="24"/>
          <w:lang w:val="en-IN"/>
        </w:rPr>
        <w:t>brockii</w:t>
      </w:r>
      <w:r w:rsidR="00CC388C">
        <w:rPr>
          <w:rFonts w:ascii="Times New Roman" w:hAnsi="Times New Roman" w:cs="Times New Roman"/>
          <w:i/>
          <w:iCs/>
          <w:sz w:val="24"/>
          <w:szCs w:val="24"/>
          <w:lang w:val="en-IN"/>
        </w:rPr>
        <w:t xml:space="preserve"> </w:t>
      </w:r>
      <w:r w:rsidR="00CC388C" w:rsidRPr="00CC388C">
        <w:rPr>
          <w:rFonts w:ascii="Times New Roman" w:hAnsi="Times New Roman" w:cs="Times New Roman"/>
          <w:sz w:val="24"/>
          <w:szCs w:val="24"/>
          <w:lang w:val="en-IN"/>
        </w:rPr>
        <w:t>DSM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CC388C" w:rsidRPr="00CC388C">
        <w:rPr>
          <w:rFonts w:ascii="Times New Roman" w:hAnsi="Times New Roman" w:cs="Times New Roman"/>
          <w:sz w:val="24"/>
          <w:szCs w:val="24"/>
          <w:lang w:val="en-IN"/>
        </w:rPr>
        <w:t>1457</w:t>
      </w:r>
      <w:r w:rsidR="00CC388C" w:rsidRPr="00CC388C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. The GenBank accession number of each strain is listed in parentheses. The habitat of the sequence is written in 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>orange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>. The scale bar indicates 0.</w:t>
      </w:r>
      <w:r w:rsidR="00CC388C">
        <w:rPr>
          <w:rFonts w:ascii="Times New Roman" w:hAnsi="Times New Roman" w:cs="Times New Roman"/>
          <w:sz w:val="24"/>
          <w:szCs w:val="24"/>
          <w:lang w:val="en-IN"/>
        </w:rPr>
        <w:t>02</w:t>
      </w:r>
      <w:r w:rsidR="00CC388C" w:rsidRPr="00F570BD">
        <w:rPr>
          <w:rFonts w:ascii="Times New Roman" w:hAnsi="Times New Roman" w:cs="Times New Roman"/>
          <w:sz w:val="24"/>
          <w:szCs w:val="24"/>
          <w:lang w:val="en-IN"/>
        </w:rPr>
        <w:t xml:space="preserve"> nucleotide substitutions per site.</w:t>
      </w:r>
    </w:p>
    <w:p w14:paraId="5EC7D9EE" w14:textId="77777777" w:rsidR="00CC388C" w:rsidRDefault="00CC388C" w:rsidP="009F35F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498001F0" w14:textId="5112B3B9" w:rsidR="00CC388C" w:rsidRDefault="00CC388C" w:rsidP="007345DC">
      <w:pPr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  <w14:ligatures w14:val="standardContextual"/>
        </w:rPr>
        <w:drawing>
          <wp:inline distT="0" distB="0" distL="0" distR="0" wp14:anchorId="5585904E" wp14:editId="2693313A">
            <wp:extent cx="5731510" cy="4927600"/>
            <wp:effectExtent l="0" t="0" r="2540" b="6350"/>
            <wp:docPr id="21778611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786117" name="Picture 2177861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5F5B" w14:textId="67619F1A" w:rsidR="00662BED" w:rsidRDefault="00662BED" w:rsidP="00561336">
      <w:pPr>
        <w:rPr>
          <w:rFonts w:ascii="Times New Roman" w:hAnsi="Times New Roman" w:cs="Times New Roman"/>
          <w:sz w:val="24"/>
          <w:szCs w:val="24"/>
          <w:lang w:val="en-IN"/>
        </w:rPr>
      </w:pPr>
    </w:p>
    <w:sectPr w:rsidR="00662BED" w:rsidSect="003E10D4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BD230D"/>
    <w:multiLevelType w:val="hybridMultilevel"/>
    <w:tmpl w:val="C0029F6E"/>
    <w:lvl w:ilvl="0" w:tplc="9BDE42D2">
      <w:start w:val="1"/>
      <w:numFmt w:val="upperLetter"/>
      <w:lvlText w:val="(%1)"/>
      <w:lvlJc w:val="left"/>
      <w:pPr>
        <w:ind w:left="6300" w:hanging="41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11873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DU2MjE1tjQ0NDVU0lEKTi0uzszPAykwrAUARdEVFSwAAAA="/>
  </w:docVars>
  <w:rsids>
    <w:rsidRoot w:val="000423D8"/>
    <w:rsid w:val="0002381C"/>
    <w:rsid w:val="000415C5"/>
    <w:rsid w:val="000423D8"/>
    <w:rsid w:val="0005510D"/>
    <w:rsid w:val="000649A1"/>
    <w:rsid w:val="00093F05"/>
    <w:rsid w:val="000940FB"/>
    <w:rsid w:val="000C6FD9"/>
    <w:rsid w:val="000D2E73"/>
    <w:rsid w:val="000E6F05"/>
    <w:rsid w:val="00107395"/>
    <w:rsid w:val="0018751B"/>
    <w:rsid w:val="001A5A4A"/>
    <w:rsid w:val="001C1D8C"/>
    <w:rsid w:val="0024591E"/>
    <w:rsid w:val="00256F61"/>
    <w:rsid w:val="0027165E"/>
    <w:rsid w:val="00272F76"/>
    <w:rsid w:val="002851AA"/>
    <w:rsid w:val="0029233F"/>
    <w:rsid w:val="002E7842"/>
    <w:rsid w:val="00337A45"/>
    <w:rsid w:val="00396651"/>
    <w:rsid w:val="003B49A3"/>
    <w:rsid w:val="003D6500"/>
    <w:rsid w:val="003E10D4"/>
    <w:rsid w:val="003E4DF2"/>
    <w:rsid w:val="0044107F"/>
    <w:rsid w:val="00483200"/>
    <w:rsid w:val="0049736F"/>
    <w:rsid w:val="004A497B"/>
    <w:rsid w:val="004A4B9C"/>
    <w:rsid w:val="004B3DA7"/>
    <w:rsid w:val="004C1760"/>
    <w:rsid w:val="004C5706"/>
    <w:rsid w:val="00561336"/>
    <w:rsid w:val="00591623"/>
    <w:rsid w:val="005C3A22"/>
    <w:rsid w:val="005D5828"/>
    <w:rsid w:val="005F7239"/>
    <w:rsid w:val="006046A9"/>
    <w:rsid w:val="00662BED"/>
    <w:rsid w:val="00664311"/>
    <w:rsid w:val="006C4D16"/>
    <w:rsid w:val="007129C0"/>
    <w:rsid w:val="0073127E"/>
    <w:rsid w:val="0073435B"/>
    <w:rsid w:val="007345DC"/>
    <w:rsid w:val="007E214F"/>
    <w:rsid w:val="00804240"/>
    <w:rsid w:val="00877E6F"/>
    <w:rsid w:val="008A1603"/>
    <w:rsid w:val="008B06EF"/>
    <w:rsid w:val="008F14A6"/>
    <w:rsid w:val="009502EF"/>
    <w:rsid w:val="009E5AE7"/>
    <w:rsid w:val="009F35FE"/>
    <w:rsid w:val="00A54A8C"/>
    <w:rsid w:val="00A87AB7"/>
    <w:rsid w:val="00AA25B0"/>
    <w:rsid w:val="00AF7B35"/>
    <w:rsid w:val="00B34464"/>
    <w:rsid w:val="00B82D9F"/>
    <w:rsid w:val="00BA043D"/>
    <w:rsid w:val="00C1350E"/>
    <w:rsid w:val="00C21AF4"/>
    <w:rsid w:val="00C344C5"/>
    <w:rsid w:val="00C64160"/>
    <w:rsid w:val="00C6761C"/>
    <w:rsid w:val="00C8502B"/>
    <w:rsid w:val="00CC11E4"/>
    <w:rsid w:val="00CC12A6"/>
    <w:rsid w:val="00CC388C"/>
    <w:rsid w:val="00D24823"/>
    <w:rsid w:val="00D47D4E"/>
    <w:rsid w:val="00D67741"/>
    <w:rsid w:val="00D736ED"/>
    <w:rsid w:val="00DC1542"/>
    <w:rsid w:val="00DE5EB0"/>
    <w:rsid w:val="00E531C3"/>
    <w:rsid w:val="00E87CA9"/>
    <w:rsid w:val="00EA430C"/>
    <w:rsid w:val="00ED0204"/>
    <w:rsid w:val="00EE1F5B"/>
    <w:rsid w:val="00EF5C20"/>
    <w:rsid w:val="00F073ED"/>
    <w:rsid w:val="00F10DF4"/>
    <w:rsid w:val="00F570BD"/>
    <w:rsid w:val="00F9606F"/>
    <w:rsid w:val="00FB17AF"/>
    <w:rsid w:val="00FC1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BBF36A"/>
  <w14:defaultImageDpi w14:val="32767"/>
  <w15:chartTrackingRefBased/>
  <w15:docId w15:val="{8B9386EC-5C3C-4AC2-97BA-F7E146E0C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5FE"/>
    <w:rPr>
      <w:kern w:val="0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24591E"/>
  </w:style>
  <w:style w:type="character" w:styleId="Hyperlink">
    <w:name w:val="Hyperlink"/>
    <w:basedOn w:val="DefaultParagraphFont"/>
    <w:uiPriority w:val="99"/>
    <w:unhideWhenUsed/>
    <w:rsid w:val="002459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91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qFormat/>
    <w:rsid w:val="001A5A4A"/>
    <w:pPr>
      <w:spacing w:after="0" w:line="240" w:lineRule="auto"/>
    </w:pPr>
    <w:rPr>
      <w:kern w:val="0"/>
      <w:szCs w:val="20"/>
      <w:lang w:bidi="hi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78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hyperlink" Target="mailto:dagarsumit@gmail.com" TargetMode="Externa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hyperlink" Target="mailto:ssdagar@aripune.org" TargetMode="Externa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</TotalTime>
  <Pages>1</Pages>
  <Words>1693</Words>
  <Characters>965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ivarkar</dc:creator>
  <cp:keywords/>
  <dc:description/>
  <cp:lastModifiedBy>Sai Hivarkar</cp:lastModifiedBy>
  <cp:revision>84</cp:revision>
  <dcterms:created xsi:type="dcterms:W3CDTF">2024-02-19T11:21:00Z</dcterms:created>
  <dcterms:modified xsi:type="dcterms:W3CDTF">2025-10-1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2b6b42-ba73-4f2e-9d39-00dd53691af0</vt:lpwstr>
  </property>
</Properties>
</file>